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F250B6" w:rsidRPr="00F250B6" w14:paraId="4B0AE9A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FAC37BE" w14:textId="77777777" w:rsidR="00F250B6" w:rsidRPr="00F250B6" w:rsidRDefault="00F250B6" w:rsidP="00305F9B">
            <w:pPr>
              <w:spacing w:after="0" w:line="240" w:lineRule="auto"/>
              <w:jc w:val="center"/>
              <w:rPr>
                <w:rFonts w:eastAsia="Times New Roman" w:cstheme="minorHAnsi"/>
                <w:b/>
                <w:bCs/>
                <w:lang w:eastAsia="en-GB"/>
              </w:rPr>
            </w:pPr>
            <w:bookmarkStart w:id="0" w:name="_Hlk112667459"/>
            <w:r w:rsidRPr="00F250B6">
              <w:rPr>
                <w:rFonts w:eastAsia="Times New Roman" w:cstheme="minorHAnsi"/>
                <w:b/>
                <w:bCs/>
                <w:lang w:eastAsia="en-GB"/>
              </w:rPr>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2CE33091" w14:textId="1E5F1D20" w:rsidR="00F250B6" w:rsidRPr="00F250B6" w:rsidRDefault="005E2C66" w:rsidP="00305F9B">
            <w:pPr>
              <w:spacing w:after="0" w:line="240" w:lineRule="auto"/>
              <w:jc w:val="center"/>
              <w:rPr>
                <w:rFonts w:eastAsia="Times New Roman" w:cstheme="minorHAnsi"/>
                <w:lang w:eastAsia="en-GB"/>
              </w:rPr>
            </w:pPr>
            <w:r>
              <w:rPr>
                <w:rFonts w:eastAsia="Times New Roman" w:cstheme="minorHAnsi"/>
                <w:lang w:eastAsia="en-GB"/>
              </w:rPr>
              <w:t>T</w:t>
            </w:r>
            <w:r w:rsidR="00B45B2B">
              <w:rPr>
                <w:rFonts w:eastAsia="Times New Roman" w:cstheme="minorHAnsi"/>
                <w:lang w:eastAsia="en-GB"/>
              </w:rPr>
              <w:t>agT</w:t>
            </w:r>
            <w:r w:rsidR="00032D4E">
              <w:rPr>
                <w:rFonts w:eastAsia="Times New Roman" w:cstheme="minorHAnsi"/>
                <w:lang w:eastAsia="en-GB"/>
              </w:rPr>
              <w:t>5</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2CAFB8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0201D24" w14:textId="2FCCEF4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sidR="00533897">
              <w:rPr>
                <w:rFonts w:eastAsia="Times New Roman" w:cstheme="minorHAnsi"/>
                <w:lang w:eastAsia="en-GB"/>
              </w:rPr>
              <w:t>duration of the tag’s execution time</w:t>
            </w:r>
            <w:r w:rsidR="00303B37">
              <w:rPr>
                <w:rFonts w:eastAsia="Times New Roman" w:cstheme="minorHAnsi"/>
                <w:lang w:eastAsia="en-GB"/>
              </w:rPr>
              <w:t xml:space="preserve"> </w:t>
            </w:r>
            <w:r w:rsidR="00533897">
              <w:rPr>
                <w:rFonts w:eastAsia="Times New Roman" w:cstheme="minorHAnsi"/>
                <w:lang w:eastAsia="en-GB"/>
              </w:rPr>
              <w:t xml:space="preserve">powered with a </w:t>
            </w:r>
            <w:proofErr w:type="spellStart"/>
            <w:r w:rsidR="00533897">
              <w:rPr>
                <w:rFonts w:eastAsia="Times New Roman" w:cstheme="minorHAnsi"/>
                <w:lang w:eastAsia="en-GB"/>
              </w:rPr>
              <w:t>powerbank</w:t>
            </w:r>
            <w:proofErr w:type="spellEnd"/>
          </w:p>
        </w:tc>
      </w:tr>
      <w:tr w:rsidR="006D6C5F" w:rsidRPr="00F250B6" w14:paraId="6632E77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CB1D9D8"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DFF262F" w14:textId="01E001A3" w:rsidR="006D6C5F" w:rsidRPr="00F250B6" w:rsidRDefault="006D6C5F" w:rsidP="00305F9B">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7FE9A359"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412C93E7" w14:textId="6FA53E50" w:rsidR="006D6C5F" w:rsidRPr="00F250B6" w:rsidRDefault="006D6C5F" w:rsidP="00305F9B">
            <w:pPr>
              <w:spacing w:after="0" w:line="240" w:lineRule="auto"/>
              <w:jc w:val="center"/>
              <w:rPr>
                <w:rFonts w:eastAsia="Times New Roman" w:cstheme="minorHAnsi"/>
                <w:lang w:eastAsia="en-GB"/>
              </w:rPr>
            </w:pPr>
            <w:r w:rsidRPr="00F250B6">
              <w:rPr>
                <w:rFonts w:eastAsia="Times New Roman" w:cstheme="minorHAnsi"/>
                <w:lang w:eastAsia="en-GB"/>
              </w:rPr>
              <w:t>1</w:t>
            </w:r>
            <w:r>
              <w:rPr>
                <w:rFonts w:eastAsia="Times New Roman" w:cstheme="minorHAnsi"/>
                <w:lang w:eastAsia="en-GB"/>
              </w:rPr>
              <w:t>.0</w:t>
            </w:r>
          </w:p>
        </w:tc>
      </w:tr>
      <w:tr w:rsidR="00F250B6" w:rsidRPr="00F250B6" w14:paraId="3C91D456" w14:textId="77777777" w:rsidTr="00305F9B">
        <w:trPr>
          <w:trHeight w:val="295"/>
        </w:trPr>
        <w:tc>
          <w:tcPr>
            <w:tcW w:w="1296" w:type="dxa"/>
            <w:tcBorders>
              <w:top w:val="nil"/>
              <w:left w:val="nil"/>
              <w:bottom w:val="nil"/>
              <w:right w:val="nil"/>
            </w:tcBorders>
            <w:shd w:val="clear" w:color="auto" w:fill="auto"/>
            <w:hideMark/>
          </w:tcPr>
          <w:p w14:paraId="49E5FB25" w14:textId="77777777" w:rsidR="00F250B6" w:rsidRPr="00F250B6" w:rsidRDefault="00F250B6" w:rsidP="00305F9B">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16E0A884"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43AD7CE9"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19DCFE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E3CF7C1"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3F97B43"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4FA6C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761380C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53F90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2A8D1D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187AA02" w14:textId="77777777" w:rsidR="00F250B6" w:rsidRPr="00F250B6" w:rsidRDefault="00F250B6" w:rsidP="00305F9B">
            <w:pPr>
              <w:spacing w:after="0" w:line="240" w:lineRule="auto"/>
              <w:rPr>
                <w:rFonts w:eastAsia="Times New Roman" w:cstheme="minorHAnsi"/>
                <w:lang w:eastAsia="en-GB"/>
              </w:rPr>
            </w:pPr>
          </w:p>
        </w:tc>
      </w:tr>
      <w:tr w:rsidR="006D6C5F" w:rsidRPr="00F250B6" w14:paraId="0FC23B68" w14:textId="77777777" w:rsidTr="00305F9B">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6532361"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E8144C9" w14:textId="2CC5754E" w:rsidR="006D6C5F" w:rsidRPr="00F250B6" w:rsidRDefault="00080296" w:rsidP="00305F9B">
            <w:pPr>
              <w:spacing w:after="0" w:line="240" w:lineRule="auto"/>
              <w:jc w:val="center"/>
              <w:rPr>
                <w:rFonts w:eastAsia="Times New Roman" w:cstheme="minorHAnsi"/>
                <w:lang w:eastAsia="en-GB"/>
              </w:rPr>
            </w:pPr>
            <w:r>
              <w:rPr>
                <w:rFonts w:eastAsia="Times New Roman" w:cstheme="minorHAnsi"/>
                <w:lang w:eastAsia="en-GB"/>
              </w:rPr>
              <w:t>1</w:t>
            </w:r>
            <w:r w:rsidR="00B10688">
              <w:rPr>
                <w:rFonts w:eastAsia="Times New Roman" w:cstheme="minorHAnsi"/>
                <w:lang w:eastAsia="en-GB"/>
              </w:rPr>
              <w:t>7</w:t>
            </w:r>
            <w:r w:rsidR="006D6C5F" w:rsidRPr="00F250B6">
              <w:rPr>
                <w:rFonts w:eastAsia="Times New Roman" w:cstheme="minorHAnsi"/>
                <w:lang w:eastAsia="en-GB"/>
              </w:rPr>
              <w:t>-</w:t>
            </w:r>
            <w:r w:rsidR="00533897">
              <w:rPr>
                <w:rFonts w:eastAsia="Times New Roman" w:cstheme="minorHAnsi"/>
                <w:lang w:eastAsia="en-GB"/>
              </w:rPr>
              <w:t>Aug</w:t>
            </w:r>
            <w:r w:rsidR="006D6C5F" w:rsidRPr="00F250B6">
              <w:rPr>
                <w:rFonts w:eastAsia="Times New Roman" w:cstheme="minorHAnsi"/>
                <w:lang w:eastAsia="en-GB"/>
              </w:rPr>
              <w:t>-20</w:t>
            </w:r>
            <w:r w:rsidR="00533897">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38B94B"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297033" w14:textId="1410E787" w:rsidR="006D6C5F" w:rsidRPr="00F250B6" w:rsidRDefault="00342FED"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F250B6" w:rsidRPr="00F250B6" w14:paraId="4A141F42" w14:textId="77777777" w:rsidTr="00305F9B">
        <w:trPr>
          <w:trHeight w:val="295"/>
        </w:trPr>
        <w:tc>
          <w:tcPr>
            <w:tcW w:w="1296" w:type="dxa"/>
            <w:tcBorders>
              <w:top w:val="nil"/>
              <w:left w:val="nil"/>
              <w:bottom w:val="nil"/>
              <w:right w:val="nil"/>
            </w:tcBorders>
            <w:shd w:val="clear" w:color="auto" w:fill="auto"/>
            <w:hideMark/>
          </w:tcPr>
          <w:p w14:paraId="296DC75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738453A7"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68A16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A965DCB"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599237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EF35E14"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96D26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B5D1D1A"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E32491C"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A2B88C4"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32ABFFC" w14:textId="77777777" w:rsidR="00F250B6" w:rsidRPr="00F250B6" w:rsidRDefault="00F250B6" w:rsidP="00305F9B">
            <w:pPr>
              <w:spacing w:after="0" w:line="240" w:lineRule="auto"/>
              <w:rPr>
                <w:rFonts w:eastAsia="Times New Roman" w:cstheme="minorHAnsi"/>
                <w:lang w:eastAsia="en-GB"/>
              </w:rPr>
            </w:pPr>
          </w:p>
        </w:tc>
      </w:tr>
      <w:tr w:rsidR="00F250B6" w:rsidRPr="00F250B6" w14:paraId="61F42182" w14:textId="77777777" w:rsidTr="00305F9B">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00FFF26F"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76043C6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1B8F12F8" w14:textId="77777777" w:rsidR="00F250B6" w:rsidRPr="00F250B6" w:rsidRDefault="00F250B6" w:rsidP="00305F9B">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5AD76C5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1565157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F250B6" w:rsidRPr="00F250B6" w14:paraId="192DDA96"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DB65E6D"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8517283" w14:textId="05879222" w:rsidR="00F250B6" w:rsidRPr="00F250B6" w:rsidRDefault="00533897" w:rsidP="00305F9B">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fully charged</w:t>
            </w:r>
          </w:p>
        </w:tc>
        <w:tc>
          <w:tcPr>
            <w:tcW w:w="1296" w:type="dxa"/>
            <w:tcBorders>
              <w:top w:val="nil"/>
              <w:left w:val="nil"/>
              <w:bottom w:val="nil"/>
              <w:right w:val="nil"/>
            </w:tcBorders>
            <w:shd w:val="clear" w:color="auto" w:fill="auto"/>
            <w:hideMark/>
          </w:tcPr>
          <w:p w14:paraId="37A2C942" w14:textId="77777777" w:rsidR="00F250B6" w:rsidRPr="00F250B6" w:rsidRDefault="00F250B6" w:rsidP="00305F9B">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0FAF4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3C35F5B" w14:textId="41E02B21" w:rsidR="00F250B6" w:rsidRPr="00F250B6" w:rsidRDefault="00533897" w:rsidP="00305F9B">
            <w:pPr>
              <w:spacing w:after="0" w:line="240" w:lineRule="auto"/>
              <w:jc w:val="center"/>
              <w:rPr>
                <w:rFonts w:eastAsia="Times New Roman" w:cstheme="minorHAnsi"/>
                <w:lang w:eastAsia="en-GB"/>
              </w:rPr>
            </w:pPr>
            <w:proofErr w:type="spellStart"/>
            <w:r>
              <w:rPr>
                <w:rFonts w:eastAsia="Times New Roman" w:cstheme="minorHAnsi"/>
                <w:lang w:eastAsia="en-GB"/>
              </w:rPr>
              <w:t>TagName</w:t>
            </w:r>
            <w:proofErr w:type="spellEnd"/>
            <w:r>
              <w:rPr>
                <w:rFonts w:eastAsia="Times New Roman" w:cstheme="minorHAnsi"/>
                <w:lang w:eastAsia="en-GB"/>
              </w:rPr>
              <w:t xml:space="preserve"> = </w:t>
            </w:r>
            <w:r w:rsidR="00A16505">
              <w:rPr>
                <w:rFonts w:eastAsia="Times New Roman" w:cstheme="minorHAnsi"/>
                <w:lang w:eastAsia="en-GB"/>
              </w:rPr>
              <w:t>t</w:t>
            </w:r>
            <w:r>
              <w:rPr>
                <w:rFonts w:eastAsia="Times New Roman" w:cstheme="minorHAnsi"/>
                <w:lang w:eastAsia="en-GB"/>
              </w:rPr>
              <w:t>agT</w:t>
            </w:r>
            <w:r w:rsidR="00032D4E">
              <w:rPr>
                <w:rFonts w:eastAsia="Times New Roman" w:cstheme="minorHAnsi"/>
                <w:lang w:eastAsia="en-GB"/>
              </w:rPr>
              <w:t>5</w:t>
            </w:r>
          </w:p>
        </w:tc>
      </w:tr>
      <w:tr w:rsidR="00F250B6" w:rsidRPr="00F250B6" w14:paraId="29E8EC9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F276CA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67F48E8" w14:textId="3ADAE1BA"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T</w:t>
            </w:r>
            <w:r w:rsidR="00533897">
              <w:rPr>
                <w:rFonts w:eastAsia="Times New Roman" w:cstheme="minorHAnsi"/>
                <w:lang w:eastAsia="en-GB"/>
              </w:rPr>
              <w:t xml:space="preserve">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0C1CE61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BB4CDD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24A5D44" w14:textId="6166A59E" w:rsidR="00F250B6" w:rsidRPr="00F250B6" w:rsidRDefault="00533897" w:rsidP="00305F9B">
            <w:pPr>
              <w:spacing w:after="0" w:line="240" w:lineRule="auto"/>
              <w:jc w:val="center"/>
              <w:rPr>
                <w:rFonts w:eastAsia="Times New Roman" w:cstheme="minorHAnsi"/>
                <w:lang w:eastAsia="en-GB"/>
              </w:rPr>
            </w:pPr>
            <w:proofErr w:type="spellStart"/>
            <w:r>
              <w:rPr>
                <w:rFonts w:eastAsia="Times New Roman" w:cstheme="minorHAnsi"/>
                <w:lang w:eastAsia="en-GB"/>
              </w:rPr>
              <w:t>WIFIinterval</w:t>
            </w:r>
            <w:proofErr w:type="spellEnd"/>
            <w:r>
              <w:rPr>
                <w:rFonts w:eastAsia="Times New Roman" w:cstheme="minorHAnsi"/>
                <w:lang w:eastAsia="en-GB"/>
              </w:rPr>
              <w:t xml:space="preserve"> = </w:t>
            </w:r>
            <w:r w:rsidR="00032D4E">
              <w:rPr>
                <w:rFonts w:eastAsia="Times New Roman" w:cstheme="minorHAnsi"/>
                <w:lang w:eastAsia="en-GB"/>
              </w:rPr>
              <w:t>8</w:t>
            </w:r>
            <w:r>
              <w:rPr>
                <w:rFonts w:eastAsia="Times New Roman" w:cstheme="minorHAnsi"/>
                <w:lang w:eastAsia="en-GB"/>
              </w:rPr>
              <w:t>000</w:t>
            </w:r>
          </w:p>
        </w:tc>
      </w:tr>
      <w:tr w:rsidR="00F250B6" w:rsidRPr="00F250B6" w14:paraId="7820976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7C8620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D664B5E" w14:textId="7A125FB4"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286602E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C8B3DA0"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4C802CF" w14:textId="66A5B0E0" w:rsidR="00F250B6" w:rsidRPr="00F250B6" w:rsidRDefault="00533897" w:rsidP="00305F9B">
            <w:pPr>
              <w:spacing w:after="0" w:line="240" w:lineRule="auto"/>
              <w:jc w:val="center"/>
              <w:rPr>
                <w:rFonts w:eastAsia="Times New Roman" w:cstheme="minorHAnsi"/>
                <w:lang w:eastAsia="en-GB"/>
              </w:rPr>
            </w:pPr>
            <w:proofErr w:type="spellStart"/>
            <w:r>
              <w:rPr>
                <w:rFonts w:eastAsia="Times New Roman" w:cstheme="minorHAnsi"/>
                <w:lang w:eastAsia="en-GB"/>
              </w:rPr>
              <w:t>BLEinterval</w:t>
            </w:r>
            <w:proofErr w:type="spellEnd"/>
            <w:r>
              <w:rPr>
                <w:rFonts w:eastAsia="Times New Roman" w:cstheme="minorHAnsi"/>
                <w:lang w:eastAsia="en-GB"/>
              </w:rPr>
              <w:t xml:space="preserve"> = </w:t>
            </w:r>
            <w:r w:rsidR="00032D4E">
              <w:rPr>
                <w:rFonts w:eastAsia="Times New Roman" w:cstheme="minorHAnsi"/>
                <w:lang w:eastAsia="en-GB"/>
              </w:rPr>
              <w:t>10</w:t>
            </w:r>
            <w:r w:rsidR="003236ED">
              <w:rPr>
                <w:rFonts w:eastAsia="Times New Roman" w:cstheme="minorHAnsi"/>
                <w:lang w:eastAsia="en-GB"/>
              </w:rPr>
              <w:t>0</w:t>
            </w:r>
            <w:r>
              <w:rPr>
                <w:rFonts w:eastAsia="Times New Roman" w:cstheme="minorHAnsi"/>
                <w:lang w:eastAsia="en-GB"/>
              </w:rPr>
              <w:t>00</w:t>
            </w:r>
          </w:p>
        </w:tc>
      </w:tr>
      <w:tr w:rsidR="00EC1936" w:rsidRPr="00F250B6" w14:paraId="49C676B2" w14:textId="77777777" w:rsidTr="00305F9B">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55CA927" w14:textId="77777777" w:rsidR="00EC1936" w:rsidRPr="00F250B6" w:rsidRDefault="00EC1936"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ED1FE22" w14:textId="2DEE7301" w:rsidR="00EC193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790F2455" w14:textId="77777777" w:rsidR="00EC1936" w:rsidRPr="00F250B6" w:rsidRDefault="00EC1936" w:rsidP="00305F9B">
            <w:pPr>
              <w:spacing w:after="0" w:line="240" w:lineRule="auto"/>
              <w:rPr>
                <w:rFonts w:eastAsia="Times New Roman" w:cstheme="minorHAnsi"/>
                <w:lang w:eastAsia="en-GB"/>
              </w:rPr>
            </w:pPr>
          </w:p>
        </w:tc>
      </w:tr>
      <w:tr w:rsidR="00F250B6" w:rsidRPr="00F250B6" w14:paraId="03381A14" w14:textId="77777777" w:rsidTr="00305F9B">
        <w:trPr>
          <w:trHeight w:val="295"/>
        </w:trPr>
        <w:tc>
          <w:tcPr>
            <w:tcW w:w="1296" w:type="dxa"/>
            <w:tcBorders>
              <w:top w:val="nil"/>
              <w:left w:val="nil"/>
              <w:bottom w:val="nil"/>
              <w:right w:val="nil"/>
            </w:tcBorders>
            <w:shd w:val="clear" w:color="auto" w:fill="auto"/>
            <w:hideMark/>
          </w:tcPr>
          <w:p w14:paraId="5DC45ECF"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5176045D"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792437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1332AB7"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2FA52F9"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4DDF8A"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E85A89B"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8A2211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EDC66F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866017F"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C5425BA" w14:textId="77777777" w:rsidR="00F250B6" w:rsidRPr="00F250B6" w:rsidRDefault="00F250B6" w:rsidP="00305F9B">
            <w:pPr>
              <w:spacing w:after="0" w:line="240" w:lineRule="auto"/>
              <w:rPr>
                <w:rFonts w:eastAsia="Times New Roman" w:cstheme="minorHAnsi"/>
                <w:lang w:eastAsia="en-GB"/>
              </w:rPr>
            </w:pPr>
          </w:p>
        </w:tc>
      </w:tr>
      <w:tr w:rsidR="00F250B6" w:rsidRPr="00F250B6" w14:paraId="7FAB1410" w14:textId="77777777" w:rsidTr="00305F9B">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A4D2C03" w14:textId="77777777" w:rsidR="00F250B6" w:rsidRPr="00F250B6" w:rsidRDefault="00F250B6" w:rsidP="00305F9B">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1D9E3228" w14:textId="72367078" w:rsidR="00F250B6" w:rsidRPr="00F250B6" w:rsidRDefault="008A708F" w:rsidP="00305F9B">
            <w:pPr>
              <w:spacing w:after="0" w:line="240" w:lineRule="auto"/>
              <w:rPr>
                <w:rFonts w:eastAsia="Times New Roman" w:cstheme="minorHAnsi"/>
                <w:lang w:eastAsia="en-GB"/>
              </w:rPr>
            </w:pPr>
            <w:r>
              <w:rPr>
                <w:rFonts w:eastAsia="Times New Roman" w:cstheme="minorHAnsi"/>
                <w:lang w:eastAsia="en-GB"/>
              </w:rPr>
              <w:t xml:space="preserve">A </w:t>
            </w:r>
            <w:proofErr w:type="spellStart"/>
            <w:r>
              <w:rPr>
                <w:rFonts w:eastAsia="Times New Roman" w:cstheme="minorHAnsi"/>
                <w:lang w:eastAsia="en-GB"/>
              </w:rPr>
              <w:t>powerbank</w:t>
            </w:r>
            <w:proofErr w:type="spellEnd"/>
            <w:r>
              <w:rPr>
                <w:rFonts w:eastAsia="Times New Roman" w:cstheme="minorHAnsi"/>
                <w:lang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8F6E273"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25A3F48"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B3A570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2A0913" w14:textId="77777777" w:rsidR="00F250B6" w:rsidRPr="00F250B6" w:rsidRDefault="00F250B6" w:rsidP="00305F9B">
            <w:pPr>
              <w:spacing w:after="0" w:line="240" w:lineRule="auto"/>
              <w:rPr>
                <w:rFonts w:eastAsia="Times New Roman" w:cstheme="minorHAnsi"/>
                <w:lang w:eastAsia="en-GB"/>
              </w:rPr>
            </w:pPr>
          </w:p>
        </w:tc>
      </w:tr>
      <w:tr w:rsidR="00F250B6" w:rsidRPr="00F250B6" w14:paraId="414807AB" w14:textId="77777777" w:rsidTr="00305F9B">
        <w:trPr>
          <w:trHeight w:val="295"/>
        </w:trPr>
        <w:tc>
          <w:tcPr>
            <w:tcW w:w="1296" w:type="dxa"/>
            <w:tcBorders>
              <w:top w:val="nil"/>
              <w:left w:val="nil"/>
              <w:bottom w:val="nil"/>
              <w:right w:val="nil"/>
            </w:tcBorders>
            <w:shd w:val="clear" w:color="auto" w:fill="auto"/>
            <w:noWrap/>
            <w:vAlign w:val="bottom"/>
            <w:hideMark/>
          </w:tcPr>
          <w:p w14:paraId="612D94E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2CB591AC"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4CA238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0666BE65"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2EA2CA1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36306E76"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7B0A79FC"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5BF69F9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1F549A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0BC9403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42B1FD1D" w14:textId="77777777" w:rsidR="00F250B6" w:rsidRPr="00F250B6" w:rsidRDefault="00F250B6" w:rsidP="00305F9B">
            <w:pPr>
              <w:spacing w:after="0" w:line="240" w:lineRule="auto"/>
              <w:rPr>
                <w:rFonts w:eastAsia="Times New Roman" w:cstheme="minorHAnsi"/>
                <w:lang w:eastAsia="en-GB"/>
              </w:rPr>
            </w:pPr>
          </w:p>
        </w:tc>
      </w:tr>
      <w:tr w:rsidR="00F250B6" w:rsidRPr="00F250B6" w14:paraId="68AA4BFF" w14:textId="77777777" w:rsidTr="00305F9B">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35B059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5F12201"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1EB25F26"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BF9060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B69107C"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F250B6" w:rsidRPr="00F250B6" w14:paraId="58F06155" w14:textId="77777777" w:rsidTr="00305F9B">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8326581" w14:textId="77777777" w:rsidR="00F250B6" w:rsidRPr="00F250B6" w:rsidRDefault="00F250B6" w:rsidP="00305F9B">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6CE6F8" w14:textId="77777777" w:rsidR="00F250B6" w:rsidRPr="00F250B6" w:rsidRDefault="00F250B6" w:rsidP="00305F9B">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CE5A185" w14:textId="77777777" w:rsidR="00F250B6" w:rsidRPr="00F250B6" w:rsidRDefault="00F250B6" w:rsidP="00305F9B">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07234AC" w14:textId="77777777" w:rsidR="00F250B6" w:rsidRPr="00F250B6" w:rsidRDefault="00F250B6" w:rsidP="00305F9B">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85B7DA8" w14:textId="77777777" w:rsidR="00F250B6" w:rsidRPr="00F250B6" w:rsidRDefault="00F250B6" w:rsidP="00305F9B">
            <w:pPr>
              <w:spacing w:after="0" w:line="240" w:lineRule="auto"/>
              <w:rPr>
                <w:rFonts w:eastAsia="Times New Roman" w:cstheme="minorHAnsi"/>
                <w:b/>
                <w:bCs/>
                <w:lang w:eastAsia="en-GB"/>
              </w:rPr>
            </w:pPr>
          </w:p>
        </w:tc>
      </w:tr>
      <w:tr w:rsidR="00F250B6" w:rsidRPr="00F250B6" w14:paraId="1FE15AD8" w14:textId="77777777" w:rsidTr="00305F9B">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D2E8C7"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38C72C" w14:textId="098407C3"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 xml:space="preserve">Connect the Tag to the </w:t>
            </w:r>
            <w:proofErr w:type="spellStart"/>
            <w:r>
              <w:rPr>
                <w:rFonts w:eastAsia="Times New Roman" w:cstheme="minorHAnsi"/>
                <w:lang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33DDB9F" w14:textId="333814E8" w:rsidR="00F250B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 xml:space="preserve">The </w:t>
            </w:r>
            <w:proofErr w:type="spellStart"/>
            <w:r>
              <w:rPr>
                <w:rFonts w:eastAsia="Times New Roman" w:cstheme="minorHAnsi"/>
                <w:lang w:eastAsia="en-GB"/>
              </w:rPr>
              <w:t>powerbank</w:t>
            </w:r>
            <w:proofErr w:type="spellEnd"/>
            <w:r>
              <w:rPr>
                <w:rFonts w:eastAsia="Times New Roman" w:cstheme="minorHAnsi"/>
                <w:lang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1F2752" w14:textId="437D4D44"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345659" w14:textId="2677C41E"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303B37" w:rsidRPr="00F250B6" w14:paraId="344CE2B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366C106"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07D1A1" w14:textId="76FE6C4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01EE26" w14:textId="198CE8D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819E76C" w14:textId="4DCD3C1F"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4CFD5E2" w14:textId="55885E0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5623D7F4"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4A184DC"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3729642" w14:textId="101AD7EB"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proofErr w:type="spellStart"/>
            <w:r>
              <w:rPr>
                <w:rFonts w:eastAsia="Times New Roman" w:cstheme="minorHAnsi"/>
                <w:lang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DFB2D82" w14:textId="23465CA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0D8B4C" w14:textId="5D5C468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AA5CFDB" w14:textId="380BAD06"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340C12ED"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8208BD9"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3A1E65D" w14:textId="32F98730"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0F5229" w14:textId="5E37D16F" w:rsidR="00303B37"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 xml:space="preserve">Initial </w:t>
            </w:r>
            <w:r w:rsidR="00510552">
              <w:rPr>
                <w:rFonts w:eastAsia="Times New Roman" w:cstheme="minorHAnsi"/>
                <w:lang w:eastAsia="en-GB"/>
              </w:rPr>
              <w:t>t</w:t>
            </w:r>
            <w:r w:rsidR="00303B37">
              <w:rPr>
                <w:rFonts w:eastAsia="Times New Roman" w:cstheme="minorHAnsi"/>
                <w:lang w:eastAsia="en-GB"/>
              </w:rPr>
              <w:t xml:space="preserve">ag </w:t>
            </w:r>
            <w:r w:rsidR="00510552">
              <w:rPr>
                <w:rFonts w:eastAsia="Times New Roman" w:cstheme="minorHAnsi"/>
                <w:lang w:eastAsia="en-GB"/>
              </w:rPr>
              <w:t>d</w:t>
            </w:r>
            <w:r w:rsidR="00303B37">
              <w:rPr>
                <w:rFonts w:eastAsia="Times New Roman" w:cstheme="minorHAnsi"/>
                <w:lang w:eastAsia="en-GB"/>
              </w:rPr>
              <w:t>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CF903D" w14:textId="600AF0D2"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0DD477B" w14:textId="1EC5907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24D5CF19"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E3ECE63" w14:textId="70F34D5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807FF5" w14:textId="20A75723"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EB9CB99" w14:textId="17072A20" w:rsidR="00303B37" w:rsidRPr="00F250B6"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8C46E26" w14:textId="09FB0F92"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2022-08-</w:t>
            </w:r>
            <w:r w:rsidR="00080296">
              <w:rPr>
                <w:rFonts w:eastAsia="Times New Roman" w:cstheme="minorHAnsi"/>
                <w:lang w:eastAsia="en-GB"/>
              </w:rPr>
              <w:t>1</w:t>
            </w:r>
            <w:r w:rsidR="00032D4E">
              <w:rPr>
                <w:rFonts w:eastAsia="Times New Roman" w:cstheme="minorHAnsi"/>
                <w:lang w:eastAsia="en-GB"/>
              </w:rPr>
              <w:t>7</w:t>
            </w:r>
            <w:r>
              <w:rPr>
                <w:rFonts w:eastAsia="Times New Roman" w:cstheme="minorHAnsi"/>
                <w:lang w:eastAsia="en-GB"/>
              </w:rPr>
              <w:t xml:space="preserve"> 1</w:t>
            </w:r>
            <w:r w:rsidR="00032D4E">
              <w:rPr>
                <w:rFonts w:eastAsia="Times New Roman" w:cstheme="minorHAnsi"/>
                <w:lang w:eastAsia="en-GB"/>
              </w:rPr>
              <w:t>1</w:t>
            </w:r>
            <w:r>
              <w:rPr>
                <w:rFonts w:eastAsia="Times New Roman" w:cstheme="minorHAnsi"/>
                <w:lang w:eastAsia="en-GB"/>
              </w:rPr>
              <w:t>:</w:t>
            </w:r>
            <w:r w:rsidR="00032D4E">
              <w:rPr>
                <w:rFonts w:eastAsia="Times New Roman" w:cstheme="minorHAnsi"/>
                <w:lang w:eastAsia="en-GB"/>
              </w:rPr>
              <w:t>22</w:t>
            </w:r>
            <w:r>
              <w:rPr>
                <w:rFonts w:eastAsia="Times New Roman" w:cstheme="minorHAnsi"/>
                <w:lang w:eastAsia="en-GB"/>
              </w:rPr>
              <w:t>:</w:t>
            </w:r>
            <w:r w:rsidR="00032D4E">
              <w:rPr>
                <w:rFonts w:eastAsia="Times New Roman" w:cstheme="minorHAnsi"/>
                <w:lang w:eastAsia="en-GB"/>
              </w:rPr>
              <w:t>2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2C258CE" w14:textId="6C4D8E59"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056DDAC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976BA17" w14:textId="40EA051A"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CDCD30" w14:textId="2C8F46A2"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 xml:space="preserve">Wait until the </w:t>
            </w:r>
            <w:proofErr w:type="spellStart"/>
            <w:r>
              <w:rPr>
                <w:rFonts w:eastAsia="Times New Roman" w:cstheme="minorHAnsi"/>
                <w:lang w:eastAsia="en-GB"/>
              </w:rPr>
              <w:t>powerbank</w:t>
            </w:r>
            <w:proofErr w:type="spellEnd"/>
            <w:r>
              <w:rPr>
                <w:rFonts w:eastAsia="Times New Roman" w:cstheme="minorHAnsi"/>
                <w:lang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457331" w14:textId="0F956D20" w:rsidR="00510552" w:rsidRPr="00F250B6" w:rsidRDefault="00510552" w:rsidP="00305F9B">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stops displaying blue </w:t>
            </w:r>
            <w:proofErr w:type="spellStart"/>
            <w:r>
              <w:rPr>
                <w:rFonts w:eastAsia="Times New Roman" w:cstheme="minorHAnsi"/>
                <w:lang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76106F3" w14:textId="728827E8"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054848D" w14:textId="6C6FF3D4"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511B5FD0"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A2C0F92" w14:textId="298FFE9C"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5E4315" w14:textId="1DE9F24C"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6405DD0" w14:textId="3300FED7"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5BBE97" w14:textId="483D3E8B"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AB9262" w14:textId="70953C6D"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13CC8ED3"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84CCB51" w14:textId="142764DE"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520B958" w14:textId="5C0C1A71" w:rsidR="00510552" w:rsidRPr="00F250B6"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73336C" w14:textId="3001EA86"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887088" w14:textId="60671653" w:rsidR="00510552"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2022-08-</w:t>
            </w:r>
            <w:r w:rsidR="00080296">
              <w:rPr>
                <w:rFonts w:eastAsia="Times New Roman" w:cstheme="minorHAnsi"/>
                <w:lang w:eastAsia="en-GB"/>
              </w:rPr>
              <w:t>1</w:t>
            </w:r>
            <w:r w:rsidR="005E2C66">
              <w:rPr>
                <w:rFonts w:eastAsia="Times New Roman" w:cstheme="minorHAnsi"/>
                <w:lang w:eastAsia="en-GB"/>
              </w:rPr>
              <w:t>7</w:t>
            </w:r>
            <w:r w:rsidRPr="00510552">
              <w:rPr>
                <w:rFonts w:eastAsia="Times New Roman" w:cstheme="minorHAnsi"/>
                <w:lang w:eastAsia="en-GB"/>
              </w:rPr>
              <w:t xml:space="preserve"> </w:t>
            </w:r>
            <w:r w:rsidR="00032D4E">
              <w:rPr>
                <w:rFonts w:eastAsia="Times New Roman" w:cstheme="minorHAnsi"/>
                <w:lang w:eastAsia="en-GB"/>
              </w:rPr>
              <w:t>22</w:t>
            </w:r>
            <w:r w:rsidRPr="00510552">
              <w:rPr>
                <w:rFonts w:eastAsia="Times New Roman" w:cstheme="minorHAnsi"/>
                <w:lang w:eastAsia="en-GB"/>
              </w:rPr>
              <w:t>:</w:t>
            </w:r>
            <w:r w:rsidR="00032D4E">
              <w:rPr>
                <w:rFonts w:eastAsia="Times New Roman" w:cstheme="minorHAnsi"/>
                <w:lang w:eastAsia="en-GB"/>
              </w:rPr>
              <w:t>33</w:t>
            </w:r>
            <w:r w:rsidRPr="00510552">
              <w:rPr>
                <w:rFonts w:eastAsia="Times New Roman" w:cstheme="minorHAnsi"/>
                <w:lang w:eastAsia="en-GB"/>
              </w:rPr>
              <w:t>:</w:t>
            </w:r>
            <w:r w:rsidR="00032D4E">
              <w:rPr>
                <w:rFonts w:eastAsia="Times New Roman" w:cstheme="minorHAnsi"/>
                <w:lang w:eastAsia="en-GB"/>
              </w:rPr>
              <w:t>1</w:t>
            </w:r>
            <w:r w:rsidR="005E2C66">
              <w:rPr>
                <w:rFonts w:eastAsia="Times New Roman" w:cstheme="minorHAnsi"/>
                <w:lang w:eastAsia="en-GB"/>
              </w:rPr>
              <w:t>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E51D106" w14:textId="46DCFE1E"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7B40D437"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DACA6CD" w14:textId="011A329A"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387FD50" w14:textId="1AF24264" w:rsidR="00510552" w:rsidRPr="00510552" w:rsidRDefault="00AD6741" w:rsidP="00305F9B">
            <w:pPr>
              <w:spacing w:after="0" w:line="240" w:lineRule="auto"/>
              <w:jc w:val="center"/>
              <w:rPr>
                <w:rFonts w:eastAsia="Times New Roman" w:cstheme="minorHAnsi"/>
                <w:lang w:eastAsia="en-GB"/>
              </w:rPr>
            </w:pPr>
            <w:r>
              <w:rPr>
                <w:rFonts w:eastAsia="Times New Roman" w:cstheme="minorHAnsi"/>
                <w:lang w:eastAsia="en-GB"/>
              </w:rPr>
              <w:t>Calculate t</w:t>
            </w:r>
            <w:r w:rsidR="00510552">
              <w:rPr>
                <w:rFonts w:eastAsia="Times New Roman" w:cstheme="minorHAnsi"/>
                <w:lang w:eastAsia="en-GB"/>
              </w:rPr>
              <w: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0D9CD5" w14:textId="548EE44E"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C468F1E" w14:textId="7FACFEFE" w:rsidR="00510552" w:rsidRPr="00510552" w:rsidRDefault="00B10688" w:rsidP="00305F9B">
            <w:pPr>
              <w:spacing w:after="0" w:line="240" w:lineRule="auto"/>
              <w:jc w:val="center"/>
              <w:rPr>
                <w:rFonts w:eastAsia="Times New Roman" w:cstheme="minorHAnsi"/>
                <w:lang w:eastAsia="en-GB"/>
              </w:rPr>
            </w:pPr>
            <w:r>
              <w:rPr>
                <w:rFonts w:eastAsia="Times New Roman" w:cstheme="minorHAnsi"/>
                <w:lang w:eastAsia="en-GB"/>
              </w:rPr>
              <w:t>11</w:t>
            </w:r>
            <w:r w:rsidR="00510552">
              <w:rPr>
                <w:rFonts w:eastAsia="Times New Roman" w:cstheme="minorHAnsi"/>
                <w:lang w:eastAsia="en-GB"/>
              </w:rPr>
              <w:t xml:space="preserve"> hours </w:t>
            </w:r>
            <w:r>
              <w:rPr>
                <w:rFonts w:eastAsia="Times New Roman" w:cstheme="minorHAnsi"/>
                <w:lang w:eastAsia="en-GB"/>
              </w:rPr>
              <w:t>10</w:t>
            </w:r>
            <w:r w:rsidR="00510552">
              <w:rPr>
                <w:rFonts w:eastAsia="Times New Roman" w:cstheme="minorHAnsi"/>
                <w:lang w:eastAsia="en-GB"/>
              </w:rPr>
              <w:t xml:space="preserve"> minutes </w:t>
            </w:r>
            <w:r>
              <w:rPr>
                <w:rFonts w:eastAsia="Times New Roman" w:cstheme="minorHAnsi"/>
                <w:lang w:eastAsia="en-GB"/>
              </w:rPr>
              <w:t>55</w:t>
            </w:r>
            <w:r w:rsidR="00510552">
              <w:rPr>
                <w:rFonts w:eastAsia="Times New Roman" w:cstheme="minorHAnsi"/>
                <w:lang w:eastAsia="en-GB"/>
              </w:rPr>
              <w:t xml:space="preserve">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9ED2F6A" w14:textId="73A3CE6F" w:rsidR="00510552" w:rsidRDefault="00342FED" w:rsidP="00305F9B">
            <w:pPr>
              <w:spacing w:after="0" w:line="240" w:lineRule="auto"/>
              <w:jc w:val="center"/>
              <w:rPr>
                <w:rFonts w:eastAsia="Times New Roman" w:cstheme="minorHAnsi"/>
                <w:lang w:eastAsia="en-GB"/>
              </w:rPr>
            </w:pPr>
            <w:r>
              <w:rPr>
                <w:rFonts w:eastAsia="Times New Roman" w:cstheme="minorHAnsi"/>
                <w:lang w:eastAsia="en-GB"/>
              </w:rPr>
              <w:t>Pass</w:t>
            </w:r>
          </w:p>
        </w:tc>
      </w:tr>
      <w:bookmarkEnd w:id="0"/>
      <w:tr w:rsidR="0018465E" w:rsidRPr="00F250B6" w14:paraId="5B9FCF17" w14:textId="77777777" w:rsidTr="00423CC0">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38D1FEB5"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6B253720"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TagT5</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0DC0C183"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36CC6DDF"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 xml:space="preserve">duration of the tag’s execution time powered with a </w:t>
            </w:r>
            <w:proofErr w:type="spellStart"/>
            <w:r>
              <w:rPr>
                <w:rFonts w:eastAsia="Times New Roman" w:cstheme="minorHAnsi"/>
                <w:lang w:eastAsia="en-GB"/>
              </w:rPr>
              <w:t>powerbank</w:t>
            </w:r>
            <w:proofErr w:type="spellEnd"/>
          </w:p>
        </w:tc>
      </w:tr>
      <w:tr w:rsidR="0018465E" w:rsidRPr="00F250B6" w14:paraId="04C2F343" w14:textId="77777777" w:rsidTr="00423CC0">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CD87F59"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89A3294"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0E9328EB"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3E9567FC" w14:textId="2D9C37E9"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2.0</w:t>
            </w:r>
          </w:p>
        </w:tc>
      </w:tr>
      <w:tr w:rsidR="0018465E" w:rsidRPr="00F250B6" w14:paraId="482442AE" w14:textId="77777777" w:rsidTr="00423CC0">
        <w:trPr>
          <w:trHeight w:val="295"/>
        </w:trPr>
        <w:tc>
          <w:tcPr>
            <w:tcW w:w="1296" w:type="dxa"/>
            <w:tcBorders>
              <w:top w:val="nil"/>
              <w:left w:val="nil"/>
              <w:bottom w:val="nil"/>
              <w:right w:val="nil"/>
            </w:tcBorders>
            <w:shd w:val="clear" w:color="auto" w:fill="auto"/>
            <w:hideMark/>
          </w:tcPr>
          <w:p w14:paraId="45FAF41B" w14:textId="77777777" w:rsidR="0018465E" w:rsidRPr="00F250B6" w:rsidRDefault="0018465E" w:rsidP="00423CC0">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47739470" w14:textId="77777777" w:rsidR="0018465E" w:rsidRPr="00F250B6" w:rsidRDefault="0018465E"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812645B" w14:textId="77777777" w:rsidR="0018465E" w:rsidRPr="00F250B6" w:rsidRDefault="0018465E"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4A0BE77" w14:textId="77777777" w:rsidR="0018465E" w:rsidRPr="00F250B6" w:rsidRDefault="0018465E"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5B7B90B" w14:textId="77777777" w:rsidR="0018465E" w:rsidRPr="00F250B6" w:rsidRDefault="0018465E"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44429E5B" w14:textId="77777777" w:rsidR="0018465E" w:rsidRPr="00F250B6" w:rsidRDefault="0018465E"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4AC1EE36" w14:textId="77777777" w:rsidR="0018465E" w:rsidRPr="00F250B6" w:rsidRDefault="0018465E"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0CDC6FB4" w14:textId="77777777" w:rsidR="0018465E" w:rsidRPr="00F250B6" w:rsidRDefault="0018465E"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FB5F6F2" w14:textId="77777777" w:rsidR="0018465E" w:rsidRPr="00F250B6" w:rsidRDefault="0018465E"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02CFA8B7" w14:textId="77777777" w:rsidR="0018465E" w:rsidRPr="00F250B6" w:rsidRDefault="0018465E"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3881F43" w14:textId="77777777" w:rsidR="0018465E" w:rsidRPr="00F250B6" w:rsidRDefault="0018465E" w:rsidP="00423CC0">
            <w:pPr>
              <w:spacing w:after="0" w:line="240" w:lineRule="auto"/>
              <w:rPr>
                <w:rFonts w:eastAsia="Times New Roman" w:cstheme="minorHAnsi"/>
                <w:lang w:eastAsia="en-GB"/>
              </w:rPr>
            </w:pPr>
          </w:p>
        </w:tc>
      </w:tr>
      <w:tr w:rsidR="0018465E" w:rsidRPr="00F250B6" w14:paraId="46FB0AE8" w14:textId="77777777" w:rsidTr="00423CC0">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21EE900"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6DD6C08" w14:textId="34CA4020" w:rsidR="0018465E" w:rsidRPr="00F250B6" w:rsidRDefault="002556CA" w:rsidP="00423CC0">
            <w:pPr>
              <w:spacing w:after="0" w:line="240" w:lineRule="auto"/>
              <w:jc w:val="center"/>
              <w:rPr>
                <w:rFonts w:eastAsia="Times New Roman" w:cstheme="minorHAnsi"/>
                <w:lang w:eastAsia="en-GB"/>
              </w:rPr>
            </w:pPr>
            <w:r>
              <w:rPr>
                <w:rFonts w:eastAsia="Times New Roman" w:cstheme="minorHAnsi"/>
                <w:lang w:eastAsia="en-GB"/>
              </w:rPr>
              <w:t>20</w:t>
            </w:r>
            <w:r w:rsidR="0018465E" w:rsidRPr="00F250B6">
              <w:rPr>
                <w:rFonts w:eastAsia="Times New Roman" w:cstheme="minorHAnsi"/>
                <w:lang w:eastAsia="en-GB"/>
              </w:rPr>
              <w:t>-</w:t>
            </w:r>
            <w:r>
              <w:rPr>
                <w:rFonts w:eastAsia="Times New Roman" w:cstheme="minorHAnsi"/>
                <w:lang w:eastAsia="en-GB"/>
              </w:rPr>
              <w:t>Oct</w:t>
            </w:r>
            <w:r w:rsidR="0018465E" w:rsidRPr="00F250B6">
              <w:rPr>
                <w:rFonts w:eastAsia="Times New Roman" w:cstheme="minorHAnsi"/>
                <w:lang w:eastAsia="en-GB"/>
              </w:rPr>
              <w:t>-20</w:t>
            </w:r>
            <w:r w:rsidR="0018465E">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786503D"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C10C20"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18465E" w:rsidRPr="00F250B6" w14:paraId="385EA8FF" w14:textId="77777777" w:rsidTr="00423CC0">
        <w:trPr>
          <w:trHeight w:val="295"/>
        </w:trPr>
        <w:tc>
          <w:tcPr>
            <w:tcW w:w="1296" w:type="dxa"/>
            <w:tcBorders>
              <w:top w:val="nil"/>
              <w:left w:val="nil"/>
              <w:bottom w:val="nil"/>
              <w:right w:val="nil"/>
            </w:tcBorders>
            <w:shd w:val="clear" w:color="auto" w:fill="auto"/>
            <w:hideMark/>
          </w:tcPr>
          <w:p w14:paraId="27DE339C" w14:textId="77777777" w:rsidR="0018465E" w:rsidRPr="00F250B6" w:rsidRDefault="0018465E" w:rsidP="00423CC0">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126EAC89" w14:textId="77777777" w:rsidR="0018465E" w:rsidRPr="00F250B6" w:rsidRDefault="0018465E"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ADDB479" w14:textId="77777777" w:rsidR="0018465E" w:rsidRPr="00F250B6" w:rsidRDefault="0018465E"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6616257" w14:textId="77777777" w:rsidR="0018465E" w:rsidRPr="00F250B6" w:rsidRDefault="0018465E"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106A262" w14:textId="77777777" w:rsidR="0018465E" w:rsidRPr="00F250B6" w:rsidRDefault="0018465E"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6907054" w14:textId="77777777" w:rsidR="0018465E" w:rsidRPr="00F250B6" w:rsidRDefault="0018465E"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E32217A" w14:textId="77777777" w:rsidR="0018465E" w:rsidRPr="00F250B6" w:rsidRDefault="0018465E"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43B32CA" w14:textId="77777777" w:rsidR="0018465E" w:rsidRPr="00F250B6" w:rsidRDefault="0018465E"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2E1857AF" w14:textId="77777777" w:rsidR="0018465E" w:rsidRPr="00F250B6" w:rsidRDefault="0018465E"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6E8A86A" w14:textId="77777777" w:rsidR="0018465E" w:rsidRPr="00F250B6" w:rsidRDefault="0018465E"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5691F486" w14:textId="77777777" w:rsidR="0018465E" w:rsidRPr="00F250B6" w:rsidRDefault="0018465E" w:rsidP="00423CC0">
            <w:pPr>
              <w:spacing w:after="0" w:line="240" w:lineRule="auto"/>
              <w:rPr>
                <w:rFonts w:eastAsia="Times New Roman" w:cstheme="minorHAnsi"/>
                <w:lang w:eastAsia="en-GB"/>
              </w:rPr>
            </w:pPr>
          </w:p>
        </w:tc>
      </w:tr>
      <w:tr w:rsidR="0018465E" w:rsidRPr="00F250B6" w14:paraId="5B859592" w14:textId="77777777" w:rsidTr="00423CC0">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22862331"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0F00DF80"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2F8AFD07" w14:textId="77777777" w:rsidR="0018465E" w:rsidRPr="00F250B6" w:rsidRDefault="0018465E" w:rsidP="00423CC0">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0219D2FC"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33BFAE11"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18465E" w:rsidRPr="00F250B6" w14:paraId="626033A1"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EC7F940"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8B1E5B7" w14:textId="77777777" w:rsidR="0018465E" w:rsidRPr="00F250B6" w:rsidRDefault="0018465E" w:rsidP="00423CC0">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fully charged</w:t>
            </w:r>
          </w:p>
        </w:tc>
        <w:tc>
          <w:tcPr>
            <w:tcW w:w="1296" w:type="dxa"/>
            <w:tcBorders>
              <w:top w:val="nil"/>
              <w:left w:val="nil"/>
              <w:bottom w:val="nil"/>
              <w:right w:val="nil"/>
            </w:tcBorders>
            <w:shd w:val="clear" w:color="auto" w:fill="auto"/>
            <w:hideMark/>
          </w:tcPr>
          <w:p w14:paraId="6BC672AC" w14:textId="77777777" w:rsidR="0018465E" w:rsidRPr="00F250B6" w:rsidRDefault="0018465E" w:rsidP="00423CC0">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2A1E7B"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5E02109" w14:textId="77777777" w:rsidR="0018465E" w:rsidRPr="00F250B6" w:rsidRDefault="0018465E" w:rsidP="00423CC0">
            <w:pPr>
              <w:spacing w:after="0" w:line="240" w:lineRule="auto"/>
              <w:jc w:val="center"/>
              <w:rPr>
                <w:rFonts w:eastAsia="Times New Roman" w:cstheme="minorHAnsi"/>
                <w:lang w:eastAsia="en-GB"/>
              </w:rPr>
            </w:pPr>
            <w:proofErr w:type="spellStart"/>
            <w:r>
              <w:rPr>
                <w:rFonts w:eastAsia="Times New Roman" w:cstheme="minorHAnsi"/>
                <w:lang w:eastAsia="en-GB"/>
              </w:rPr>
              <w:t>TagName</w:t>
            </w:r>
            <w:proofErr w:type="spellEnd"/>
            <w:r>
              <w:rPr>
                <w:rFonts w:eastAsia="Times New Roman" w:cstheme="minorHAnsi"/>
                <w:lang w:eastAsia="en-GB"/>
              </w:rPr>
              <w:t xml:space="preserve"> = tagT5</w:t>
            </w:r>
          </w:p>
        </w:tc>
      </w:tr>
      <w:tr w:rsidR="0018465E" w:rsidRPr="00F250B6" w14:paraId="55AF81FB"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FA98DC5"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6B06FB8"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79BAC5AD" w14:textId="77777777" w:rsidR="0018465E" w:rsidRPr="00F250B6" w:rsidRDefault="0018465E" w:rsidP="00423CC0">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D3E63E7"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D8B57AE" w14:textId="77777777" w:rsidR="0018465E" w:rsidRPr="00F250B6" w:rsidRDefault="0018465E" w:rsidP="00423CC0">
            <w:pPr>
              <w:spacing w:after="0" w:line="240" w:lineRule="auto"/>
              <w:jc w:val="center"/>
              <w:rPr>
                <w:rFonts w:eastAsia="Times New Roman" w:cstheme="minorHAnsi"/>
                <w:lang w:eastAsia="en-GB"/>
              </w:rPr>
            </w:pPr>
            <w:proofErr w:type="spellStart"/>
            <w:r>
              <w:rPr>
                <w:rFonts w:eastAsia="Times New Roman" w:cstheme="minorHAnsi"/>
                <w:lang w:eastAsia="en-GB"/>
              </w:rPr>
              <w:t>WIFIinterval</w:t>
            </w:r>
            <w:proofErr w:type="spellEnd"/>
            <w:r>
              <w:rPr>
                <w:rFonts w:eastAsia="Times New Roman" w:cstheme="minorHAnsi"/>
                <w:lang w:eastAsia="en-GB"/>
              </w:rPr>
              <w:t xml:space="preserve"> = 8000</w:t>
            </w:r>
          </w:p>
        </w:tc>
      </w:tr>
      <w:tr w:rsidR="0018465E" w:rsidRPr="00F250B6" w14:paraId="41B21501"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91A56DF"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28376F1"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5876AB6E" w14:textId="77777777" w:rsidR="0018465E" w:rsidRPr="00F250B6" w:rsidRDefault="0018465E" w:rsidP="00423CC0">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B9B776C"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641499D" w14:textId="77777777" w:rsidR="0018465E" w:rsidRPr="00F250B6" w:rsidRDefault="0018465E" w:rsidP="00423CC0">
            <w:pPr>
              <w:spacing w:after="0" w:line="240" w:lineRule="auto"/>
              <w:jc w:val="center"/>
              <w:rPr>
                <w:rFonts w:eastAsia="Times New Roman" w:cstheme="minorHAnsi"/>
                <w:lang w:eastAsia="en-GB"/>
              </w:rPr>
            </w:pPr>
            <w:proofErr w:type="spellStart"/>
            <w:r>
              <w:rPr>
                <w:rFonts w:eastAsia="Times New Roman" w:cstheme="minorHAnsi"/>
                <w:lang w:eastAsia="en-GB"/>
              </w:rPr>
              <w:t>BLEinterval</w:t>
            </w:r>
            <w:proofErr w:type="spellEnd"/>
            <w:r>
              <w:rPr>
                <w:rFonts w:eastAsia="Times New Roman" w:cstheme="minorHAnsi"/>
                <w:lang w:eastAsia="en-GB"/>
              </w:rPr>
              <w:t xml:space="preserve"> = 10000</w:t>
            </w:r>
          </w:p>
        </w:tc>
      </w:tr>
      <w:tr w:rsidR="0018465E" w:rsidRPr="00F250B6" w14:paraId="4B3F45AC" w14:textId="77777777" w:rsidTr="00423CC0">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7DCA2B3"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65A96FB"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2C5EC884" w14:textId="77777777" w:rsidR="0018465E" w:rsidRPr="00F250B6" w:rsidRDefault="0018465E" w:rsidP="00423CC0">
            <w:pPr>
              <w:spacing w:after="0" w:line="240" w:lineRule="auto"/>
              <w:rPr>
                <w:rFonts w:eastAsia="Times New Roman" w:cstheme="minorHAnsi"/>
                <w:lang w:eastAsia="en-GB"/>
              </w:rPr>
            </w:pPr>
          </w:p>
        </w:tc>
      </w:tr>
      <w:tr w:rsidR="0018465E" w:rsidRPr="00F250B6" w14:paraId="34984A26" w14:textId="77777777" w:rsidTr="00423CC0">
        <w:trPr>
          <w:trHeight w:val="295"/>
        </w:trPr>
        <w:tc>
          <w:tcPr>
            <w:tcW w:w="1296" w:type="dxa"/>
            <w:tcBorders>
              <w:top w:val="nil"/>
              <w:left w:val="nil"/>
              <w:bottom w:val="nil"/>
              <w:right w:val="nil"/>
            </w:tcBorders>
            <w:shd w:val="clear" w:color="auto" w:fill="auto"/>
            <w:hideMark/>
          </w:tcPr>
          <w:p w14:paraId="5560A988" w14:textId="77777777" w:rsidR="0018465E" w:rsidRPr="00F250B6" w:rsidRDefault="0018465E" w:rsidP="00423CC0">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78549C45" w14:textId="77777777" w:rsidR="0018465E" w:rsidRPr="00F250B6" w:rsidRDefault="0018465E"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60FC0969" w14:textId="77777777" w:rsidR="0018465E" w:rsidRPr="00F250B6" w:rsidRDefault="0018465E"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001F535" w14:textId="77777777" w:rsidR="0018465E" w:rsidRPr="00F250B6" w:rsidRDefault="0018465E"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628D9F5" w14:textId="77777777" w:rsidR="0018465E" w:rsidRPr="00F250B6" w:rsidRDefault="0018465E"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083E4E78" w14:textId="77777777" w:rsidR="0018465E" w:rsidRPr="00F250B6" w:rsidRDefault="0018465E"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955097D" w14:textId="77777777" w:rsidR="0018465E" w:rsidRPr="00F250B6" w:rsidRDefault="0018465E"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2E59ED95" w14:textId="77777777" w:rsidR="0018465E" w:rsidRPr="00F250B6" w:rsidRDefault="0018465E"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AFC398E" w14:textId="77777777" w:rsidR="0018465E" w:rsidRPr="00F250B6" w:rsidRDefault="0018465E"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938E0EA" w14:textId="77777777" w:rsidR="0018465E" w:rsidRPr="00F250B6" w:rsidRDefault="0018465E"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2619532A" w14:textId="77777777" w:rsidR="0018465E" w:rsidRPr="00F250B6" w:rsidRDefault="0018465E" w:rsidP="00423CC0">
            <w:pPr>
              <w:spacing w:after="0" w:line="240" w:lineRule="auto"/>
              <w:rPr>
                <w:rFonts w:eastAsia="Times New Roman" w:cstheme="minorHAnsi"/>
                <w:lang w:eastAsia="en-GB"/>
              </w:rPr>
            </w:pPr>
          </w:p>
        </w:tc>
      </w:tr>
      <w:tr w:rsidR="0018465E" w:rsidRPr="00F250B6" w14:paraId="17D29275" w14:textId="77777777" w:rsidTr="00423CC0">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5161701E" w14:textId="77777777" w:rsidR="0018465E" w:rsidRPr="00F250B6" w:rsidRDefault="0018465E" w:rsidP="00423CC0">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22170059" w14:textId="77777777" w:rsidR="0018465E" w:rsidRPr="00F250B6" w:rsidRDefault="0018465E" w:rsidP="00423CC0">
            <w:pPr>
              <w:spacing w:after="0" w:line="240" w:lineRule="auto"/>
              <w:rPr>
                <w:rFonts w:eastAsia="Times New Roman" w:cstheme="minorHAnsi"/>
                <w:lang w:eastAsia="en-GB"/>
              </w:rPr>
            </w:pPr>
            <w:r>
              <w:rPr>
                <w:rFonts w:eastAsia="Times New Roman" w:cstheme="minorHAnsi"/>
                <w:lang w:eastAsia="en-GB"/>
              </w:rPr>
              <w:t xml:space="preserve">A </w:t>
            </w:r>
            <w:proofErr w:type="spellStart"/>
            <w:r>
              <w:rPr>
                <w:rFonts w:eastAsia="Times New Roman" w:cstheme="minorHAnsi"/>
                <w:lang w:eastAsia="en-GB"/>
              </w:rPr>
              <w:t>powerbank</w:t>
            </w:r>
            <w:proofErr w:type="spellEnd"/>
            <w:r>
              <w:rPr>
                <w:rFonts w:eastAsia="Times New Roman" w:cstheme="minorHAnsi"/>
                <w:lang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67751AD0" w14:textId="77777777" w:rsidR="0018465E" w:rsidRPr="00F250B6" w:rsidRDefault="0018465E"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2929E84" w14:textId="77777777" w:rsidR="0018465E" w:rsidRPr="00F250B6" w:rsidRDefault="0018465E"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DD7F896" w14:textId="77777777" w:rsidR="0018465E" w:rsidRPr="00F250B6" w:rsidRDefault="0018465E"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016842AD" w14:textId="77777777" w:rsidR="0018465E" w:rsidRPr="00F250B6" w:rsidRDefault="0018465E" w:rsidP="00423CC0">
            <w:pPr>
              <w:spacing w:after="0" w:line="240" w:lineRule="auto"/>
              <w:rPr>
                <w:rFonts w:eastAsia="Times New Roman" w:cstheme="minorHAnsi"/>
                <w:lang w:eastAsia="en-GB"/>
              </w:rPr>
            </w:pPr>
          </w:p>
        </w:tc>
      </w:tr>
      <w:tr w:rsidR="0018465E" w:rsidRPr="00F250B6" w14:paraId="305A5129" w14:textId="77777777" w:rsidTr="00423CC0">
        <w:trPr>
          <w:trHeight w:val="295"/>
        </w:trPr>
        <w:tc>
          <w:tcPr>
            <w:tcW w:w="1296" w:type="dxa"/>
            <w:tcBorders>
              <w:top w:val="nil"/>
              <w:left w:val="nil"/>
              <w:bottom w:val="nil"/>
              <w:right w:val="nil"/>
            </w:tcBorders>
            <w:shd w:val="clear" w:color="auto" w:fill="auto"/>
            <w:noWrap/>
            <w:vAlign w:val="bottom"/>
            <w:hideMark/>
          </w:tcPr>
          <w:p w14:paraId="04496169" w14:textId="77777777" w:rsidR="0018465E" w:rsidRPr="00F250B6" w:rsidRDefault="0018465E" w:rsidP="00423CC0">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0E2A9C07" w14:textId="77777777" w:rsidR="0018465E" w:rsidRPr="00F250B6" w:rsidRDefault="0018465E"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13B06E15" w14:textId="77777777" w:rsidR="0018465E" w:rsidRPr="00F250B6" w:rsidRDefault="0018465E"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727BD9EE" w14:textId="77777777" w:rsidR="0018465E" w:rsidRPr="00F250B6" w:rsidRDefault="0018465E"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14646DCC" w14:textId="77777777" w:rsidR="0018465E" w:rsidRPr="00F250B6" w:rsidRDefault="0018465E"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6BD4DD62" w14:textId="77777777" w:rsidR="0018465E" w:rsidRPr="00F250B6" w:rsidRDefault="0018465E"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603DF43B" w14:textId="77777777" w:rsidR="0018465E" w:rsidRPr="00F250B6" w:rsidRDefault="0018465E"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43CF708C" w14:textId="77777777" w:rsidR="0018465E" w:rsidRPr="00F250B6" w:rsidRDefault="0018465E"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081D8108" w14:textId="77777777" w:rsidR="0018465E" w:rsidRPr="00F250B6" w:rsidRDefault="0018465E"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6EEBBF09" w14:textId="77777777" w:rsidR="0018465E" w:rsidRPr="00F250B6" w:rsidRDefault="0018465E"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650C9FC6" w14:textId="77777777" w:rsidR="0018465E" w:rsidRPr="00F250B6" w:rsidRDefault="0018465E" w:rsidP="00423CC0">
            <w:pPr>
              <w:spacing w:after="0" w:line="240" w:lineRule="auto"/>
              <w:rPr>
                <w:rFonts w:eastAsia="Times New Roman" w:cstheme="minorHAnsi"/>
                <w:lang w:eastAsia="en-GB"/>
              </w:rPr>
            </w:pPr>
          </w:p>
        </w:tc>
      </w:tr>
      <w:tr w:rsidR="0018465E" w:rsidRPr="00F250B6" w14:paraId="633424A7" w14:textId="77777777" w:rsidTr="00423CC0">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3E870C2"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73A744E"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788CA628"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6CF33DB"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60544FC"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18465E" w:rsidRPr="00F250B6" w14:paraId="031A4EB5" w14:textId="77777777" w:rsidTr="00423CC0">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26F01D8" w14:textId="77777777" w:rsidR="0018465E" w:rsidRPr="00F250B6" w:rsidRDefault="0018465E" w:rsidP="00423CC0">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7A699E1" w14:textId="77777777" w:rsidR="0018465E" w:rsidRPr="00F250B6" w:rsidRDefault="0018465E" w:rsidP="00423CC0">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D6A217C" w14:textId="77777777" w:rsidR="0018465E" w:rsidRPr="00F250B6" w:rsidRDefault="0018465E" w:rsidP="00423CC0">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B93563B" w14:textId="77777777" w:rsidR="0018465E" w:rsidRPr="00F250B6" w:rsidRDefault="0018465E" w:rsidP="00423CC0">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E5FFA83" w14:textId="77777777" w:rsidR="0018465E" w:rsidRPr="00F250B6" w:rsidRDefault="0018465E" w:rsidP="00423CC0">
            <w:pPr>
              <w:spacing w:after="0" w:line="240" w:lineRule="auto"/>
              <w:rPr>
                <w:rFonts w:eastAsia="Times New Roman" w:cstheme="minorHAnsi"/>
                <w:b/>
                <w:bCs/>
                <w:lang w:eastAsia="en-GB"/>
              </w:rPr>
            </w:pPr>
          </w:p>
        </w:tc>
      </w:tr>
      <w:tr w:rsidR="0018465E" w:rsidRPr="00F250B6" w14:paraId="5B58E8DD" w14:textId="77777777" w:rsidTr="00423CC0">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4A2470"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649662"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 xml:space="preserve">Connect the Tag to the </w:t>
            </w:r>
            <w:proofErr w:type="spellStart"/>
            <w:r>
              <w:rPr>
                <w:rFonts w:eastAsia="Times New Roman" w:cstheme="minorHAnsi"/>
                <w:lang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EA1933"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 xml:space="preserve">The </w:t>
            </w:r>
            <w:proofErr w:type="spellStart"/>
            <w:r>
              <w:rPr>
                <w:rFonts w:eastAsia="Times New Roman" w:cstheme="minorHAnsi"/>
                <w:lang w:eastAsia="en-GB"/>
              </w:rPr>
              <w:t>powerbank</w:t>
            </w:r>
            <w:proofErr w:type="spellEnd"/>
            <w:r>
              <w:rPr>
                <w:rFonts w:eastAsia="Times New Roman" w:cstheme="minorHAnsi"/>
                <w:lang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6D58D12"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991D9AF"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18465E" w:rsidRPr="00F250B6" w14:paraId="7132ABB9"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CEA3B66"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0F5C572"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FA476F7"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3749F52"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C10F278"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18465E" w:rsidRPr="00F250B6" w14:paraId="724C58D4"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FF2D902"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27C04DB"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proofErr w:type="spellStart"/>
            <w:r>
              <w:rPr>
                <w:rFonts w:eastAsia="Times New Roman" w:cstheme="minorHAnsi"/>
                <w:lang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AD32B50"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231692A"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C9C4693"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18465E" w:rsidRPr="00F250B6" w14:paraId="03CD3804"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5F8BEA3"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2B67CB5"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DDB1196"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83E5533"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A5757B8"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18465E" w:rsidRPr="00F250B6" w14:paraId="34E87C1C"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2EAA2D4"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E7593C1"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FB22CF3"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1735E51" w14:textId="52A8C0BD"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2022-</w:t>
            </w:r>
            <w:r w:rsidR="002556CA">
              <w:rPr>
                <w:rFonts w:eastAsia="Times New Roman" w:cstheme="minorHAnsi"/>
                <w:lang w:eastAsia="en-GB"/>
              </w:rPr>
              <w:t>1</w:t>
            </w:r>
            <w:r>
              <w:rPr>
                <w:rFonts w:eastAsia="Times New Roman" w:cstheme="minorHAnsi"/>
                <w:lang w:eastAsia="en-GB"/>
              </w:rPr>
              <w:t>0-</w:t>
            </w:r>
            <w:r w:rsidR="002556CA">
              <w:rPr>
                <w:rFonts w:eastAsia="Times New Roman" w:cstheme="minorHAnsi"/>
                <w:lang w:eastAsia="en-GB"/>
              </w:rPr>
              <w:t>20</w:t>
            </w:r>
            <w:r>
              <w:rPr>
                <w:rFonts w:eastAsia="Times New Roman" w:cstheme="minorHAnsi"/>
                <w:lang w:eastAsia="en-GB"/>
              </w:rPr>
              <w:t xml:space="preserve"> 11:</w:t>
            </w:r>
            <w:r w:rsidR="002556CA">
              <w:rPr>
                <w:rFonts w:eastAsia="Times New Roman" w:cstheme="minorHAnsi"/>
                <w:lang w:eastAsia="en-GB"/>
              </w:rPr>
              <w:t>14</w:t>
            </w:r>
            <w:r>
              <w:rPr>
                <w:rFonts w:eastAsia="Times New Roman" w:cstheme="minorHAnsi"/>
                <w:lang w:eastAsia="en-GB"/>
              </w:rPr>
              <w:t>:</w:t>
            </w:r>
            <w:r w:rsidR="002556CA">
              <w:rPr>
                <w:rFonts w:eastAsia="Times New Roman" w:cstheme="minorHAnsi"/>
                <w:lang w:eastAsia="en-GB"/>
              </w:rPr>
              <w:t>13</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1F5FC9A"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18465E" w:rsidRPr="00F250B6" w14:paraId="126A81AA"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5EE01AE"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6C3634D"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 xml:space="preserve">Wait until the </w:t>
            </w:r>
            <w:proofErr w:type="spellStart"/>
            <w:r>
              <w:rPr>
                <w:rFonts w:eastAsia="Times New Roman" w:cstheme="minorHAnsi"/>
                <w:lang w:eastAsia="en-GB"/>
              </w:rPr>
              <w:t>powerbank</w:t>
            </w:r>
            <w:proofErr w:type="spellEnd"/>
            <w:r>
              <w:rPr>
                <w:rFonts w:eastAsia="Times New Roman" w:cstheme="minorHAnsi"/>
                <w:lang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0C55AD0" w14:textId="77777777" w:rsidR="0018465E" w:rsidRPr="00F250B6" w:rsidRDefault="0018465E" w:rsidP="00423CC0">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stops displaying blue </w:t>
            </w:r>
            <w:proofErr w:type="spellStart"/>
            <w:r>
              <w:rPr>
                <w:rFonts w:eastAsia="Times New Roman" w:cstheme="minorHAnsi"/>
                <w:lang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E39AF3D"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6046A30"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18465E" w:rsidRPr="00F250B6" w14:paraId="6D9D9620"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AFD2283"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C21C790"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6F1E68F" w14:textId="77777777" w:rsidR="0018465E" w:rsidRDefault="0018465E" w:rsidP="00423CC0">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926D08A" w14:textId="77777777" w:rsidR="0018465E" w:rsidRDefault="0018465E" w:rsidP="00423CC0">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11B411B" w14:textId="77777777" w:rsidR="0018465E" w:rsidRDefault="0018465E"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18465E" w:rsidRPr="00F250B6" w14:paraId="10EE815B"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1954A5A"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7523AEE" w14:textId="77777777" w:rsidR="0018465E" w:rsidRPr="00F250B6" w:rsidRDefault="0018465E" w:rsidP="00423CC0">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8ABAD4D" w14:textId="77777777" w:rsidR="0018465E" w:rsidRDefault="0018465E" w:rsidP="00423CC0">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D2451F1" w14:textId="25CA51A0" w:rsidR="0018465E" w:rsidRDefault="0018465E" w:rsidP="00423CC0">
            <w:pPr>
              <w:spacing w:after="0" w:line="240" w:lineRule="auto"/>
              <w:jc w:val="center"/>
              <w:rPr>
                <w:rFonts w:eastAsia="Times New Roman" w:cstheme="minorHAnsi"/>
                <w:lang w:eastAsia="en-GB"/>
              </w:rPr>
            </w:pPr>
            <w:r w:rsidRPr="00510552">
              <w:rPr>
                <w:rFonts w:eastAsia="Times New Roman" w:cstheme="minorHAnsi"/>
                <w:lang w:eastAsia="en-GB"/>
              </w:rPr>
              <w:t>2022-</w:t>
            </w:r>
            <w:r w:rsidR="002556CA">
              <w:rPr>
                <w:rFonts w:eastAsia="Times New Roman" w:cstheme="minorHAnsi"/>
                <w:lang w:eastAsia="en-GB"/>
              </w:rPr>
              <w:t>10</w:t>
            </w:r>
            <w:r w:rsidRPr="00510552">
              <w:rPr>
                <w:rFonts w:eastAsia="Times New Roman" w:cstheme="minorHAnsi"/>
                <w:lang w:eastAsia="en-GB"/>
              </w:rPr>
              <w:t>-</w:t>
            </w:r>
            <w:r w:rsidR="002556CA">
              <w:rPr>
                <w:rFonts w:eastAsia="Times New Roman" w:cstheme="minorHAnsi"/>
                <w:lang w:eastAsia="en-GB"/>
              </w:rPr>
              <w:t xml:space="preserve">20 </w:t>
            </w:r>
            <w:r w:rsidR="00DB410D">
              <w:rPr>
                <w:rFonts w:eastAsia="Times New Roman" w:cstheme="minorHAnsi"/>
                <w:lang w:eastAsia="en-GB"/>
              </w:rPr>
              <w:t>18</w:t>
            </w:r>
            <w:r w:rsidR="002556CA">
              <w:rPr>
                <w:rFonts w:eastAsia="Times New Roman" w:cstheme="minorHAnsi"/>
                <w:lang w:eastAsia="en-GB"/>
              </w:rPr>
              <w:t>:</w:t>
            </w:r>
            <w:r w:rsidR="00DB410D">
              <w:rPr>
                <w:rFonts w:eastAsia="Times New Roman" w:cstheme="minorHAnsi"/>
                <w:lang w:eastAsia="en-GB"/>
              </w:rPr>
              <w:t>22</w:t>
            </w:r>
            <w:r w:rsidR="002556CA">
              <w:rPr>
                <w:rFonts w:eastAsia="Times New Roman" w:cstheme="minorHAnsi"/>
                <w:lang w:eastAsia="en-GB"/>
              </w:rPr>
              <w:t>:</w:t>
            </w:r>
            <w:r w:rsidR="00DB410D">
              <w:rPr>
                <w:rFonts w:eastAsia="Times New Roman" w:cstheme="minorHAnsi"/>
                <w:lang w:eastAsia="en-GB"/>
              </w:rPr>
              <w:t>0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56864C5" w14:textId="77777777" w:rsidR="0018465E" w:rsidRDefault="0018465E"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18465E" w:rsidRPr="00F250B6" w14:paraId="2FC9A63A"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8E544D8" w14:textId="77777777" w:rsidR="0018465E" w:rsidRDefault="0018465E" w:rsidP="00423CC0">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E8EE290" w14:textId="77777777" w:rsidR="0018465E" w:rsidRPr="00510552" w:rsidRDefault="0018465E" w:rsidP="00423CC0">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A96B52F" w14:textId="77777777" w:rsidR="0018465E" w:rsidRDefault="0018465E" w:rsidP="00423CC0">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2B1A41E" w14:textId="2C6A0CFA" w:rsidR="0018465E" w:rsidRPr="00510552" w:rsidRDefault="00DB410D" w:rsidP="00423CC0">
            <w:pPr>
              <w:spacing w:after="0" w:line="240" w:lineRule="auto"/>
              <w:jc w:val="center"/>
              <w:rPr>
                <w:rFonts w:eastAsia="Times New Roman" w:cstheme="minorHAnsi"/>
                <w:lang w:eastAsia="en-GB"/>
              </w:rPr>
            </w:pPr>
            <w:r>
              <w:rPr>
                <w:rFonts w:eastAsia="Times New Roman" w:cstheme="minorHAnsi"/>
                <w:lang w:eastAsia="en-GB"/>
              </w:rPr>
              <w:t>7 hours 7 minutes 51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3F1D6C9" w14:textId="77777777" w:rsidR="0018465E" w:rsidRDefault="0018465E"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18465E" w:rsidRPr="00F250B6" w14:paraId="1A3DC973" w14:textId="77777777" w:rsidTr="00423CC0">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65FAC44D"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6049B7E1"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TagT5</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072020E3"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69A5863"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 xml:space="preserve">duration of the tag’s execution time powered with a </w:t>
            </w:r>
            <w:proofErr w:type="spellStart"/>
            <w:r>
              <w:rPr>
                <w:rFonts w:eastAsia="Times New Roman" w:cstheme="minorHAnsi"/>
                <w:lang w:eastAsia="en-GB"/>
              </w:rPr>
              <w:t>powerbank</w:t>
            </w:r>
            <w:proofErr w:type="spellEnd"/>
          </w:p>
        </w:tc>
      </w:tr>
      <w:tr w:rsidR="0018465E" w:rsidRPr="00F250B6" w14:paraId="470AEFB5" w14:textId="77777777" w:rsidTr="00423CC0">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4F660171"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7521C87"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441D1DAA"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2C07EC8F" w14:textId="3B55FD73"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3.0</w:t>
            </w:r>
          </w:p>
        </w:tc>
      </w:tr>
      <w:tr w:rsidR="0018465E" w:rsidRPr="00F250B6" w14:paraId="3EAED2D9" w14:textId="77777777" w:rsidTr="00423CC0">
        <w:trPr>
          <w:trHeight w:val="295"/>
        </w:trPr>
        <w:tc>
          <w:tcPr>
            <w:tcW w:w="1296" w:type="dxa"/>
            <w:tcBorders>
              <w:top w:val="nil"/>
              <w:left w:val="nil"/>
              <w:bottom w:val="nil"/>
              <w:right w:val="nil"/>
            </w:tcBorders>
            <w:shd w:val="clear" w:color="auto" w:fill="auto"/>
            <w:hideMark/>
          </w:tcPr>
          <w:p w14:paraId="099AD0B8" w14:textId="77777777" w:rsidR="0018465E" w:rsidRPr="00F250B6" w:rsidRDefault="0018465E" w:rsidP="00423CC0">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1345CDC8" w14:textId="77777777" w:rsidR="0018465E" w:rsidRPr="00F250B6" w:rsidRDefault="0018465E"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77F42833" w14:textId="77777777" w:rsidR="0018465E" w:rsidRPr="00F250B6" w:rsidRDefault="0018465E"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CB735B8" w14:textId="77777777" w:rsidR="0018465E" w:rsidRPr="00F250B6" w:rsidRDefault="0018465E"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B94C429" w14:textId="77777777" w:rsidR="0018465E" w:rsidRPr="00F250B6" w:rsidRDefault="0018465E"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25363D86" w14:textId="77777777" w:rsidR="0018465E" w:rsidRPr="00F250B6" w:rsidRDefault="0018465E"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2CE31559" w14:textId="77777777" w:rsidR="0018465E" w:rsidRPr="00F250B6" w:rsidRDefault="0018465E"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1EB6BEBE" w14:textId="77777777" w:rsidR="0018465E" w:rsidRPr="00F250B6" w:rsidRDefault="0018465E"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3C03678" w14:textId="77777777" w:rsidR="0018465E" w:rsidRPr="00F250B6" w:rsidRDefault="0018465E"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FF68351" w14:textId="77777777" w:rsidR="0018465E" w:rsidRPr="00F250B6" w:rsidRDefault="0018465E"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0F189F95" w14:textId="77777777" w:rsidR="0018465E" w:rsidRPr="00F250B6" w:rsidRDefault="0018465E" w:rsidP="00423CC0">
            <w:pPr>
              <w:spacing w:after="0" w:line="240" w:lineRule="auto"/>
              <w:rPr>
                <w:rFonts w:eastAsia="Times New Roman" w:cstheme="minorHAnsi"/>
                <w:lang w:eastAsia="en-GB"/>
              </w:rPr>
            </w:pPr>
          </w:p>
        </w:tc>
      </w:tr>
      <w:tr w:rsidR="0018465E" w:rsidRPr="00F250B6" w14:paraId="6E421A35" w14:textId="77777777" w:rsidTr="00423CC0">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3DB9FC1"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B8C8F8C" w14:textId="03191653" w:rsidR="0018465E" w:rsidRPr="00F250B6" w:rsidRDefault="00DB410D" w:rsidP="00423CC0">
            <w:pPr>
              <w:spacing w:after="0" w:line="240" w:lineRule="auto"/>
              <w:jc w:val="center"/>
              <w:rPr>
                <w:rFonts w:eastAsia="Times New Roman" w:cstheme="minorHAnsi"/>
                <w:lang w:eastAsia="en-GB"/>
              </w:rPr>
            </w:pPr>
            <w:r>
              <w:rPr>
                <w:rFonts w:eastAsia="Times New Roman" w:cstheme="minorHAnsi"/>
                <w:lang w:eastAsia="en-GB"/>
              </w:rPr>
              <w:t>2</w:t>
            </w:r>
            <w:r w:rsidR="0018465E">
              <w:rPr>
                <w:rFonts w:eastAsia="Times New Roman" w:cstheme="minorHAnsi"/>
                <w:lang w:eastAsia="en-GB"/>
              </w:rPr>
              <w:t>1</w:t>
            </w:r>
            <w:r w:rsidR="0018465E" w:rsidRPr="00F250B6">
              <w:rPr>
                <w:rFonts w:eastAsia="Times New Roman" w:cstheme="minorHAnsi"/>
                <w:lang w:eastAsia="en-GB"/>
              </w:rPr>
              <w:t>-</w:t>
            </w:r>
            <w:r>
              <w:rPr>
                <w:rFonts w:eastAsia="Times New Roman" w:cstheme="minorHAnsi"/>
                <w:lang w:eastAsia="en-GB"/>
              </w:rPr>
              <w:t>Oct</w:t>
            </w:r>
            <w:r w:rsidR="0018465E" w:rsidRPr="00F250B6">
              <w:rPr>
                <w:rFonts w:eastAsia="Times New Roman" w:cstheme="minorHAnsi"/>
                <w:lang w:eastAsia="en-GB"/>
              </w:rPr>
              <w:t>-20</w:t>
            </w:r>
            <w:r w:rsidR="0018465E">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A6BBEEE"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889ED5"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18465E" w:rsidRPr="00F250B6" w14:paraId="4CF09AB2" w14:textId="77777777" w:rsidTr="00423CC0">
        <w:trPr>
          <w:trHeight w:val="295"/>
        </w:trPr>
        <w:tc>
          <w:tcPr>
            <w:tcW w:w="1296" w:type="dxa"/>
            <w:tcBorders>
              <w:top w:val="nil"/>
              <w:left w:val="nil"/>
              <w:bottom w:val="nil"/>
              <w:right w:val="nil"/>
            </w:tcBorders>
            <w:shd w:val="clear" w:color="auto" w:fill="auto"/>
            <w:hideMark/>
          </w:tcPr>
          <w:p w14:paraId="78F4525F" w14:textId="77777777" w:rsidR="0018465E" w:rsidRPr="00F250B6" w:rsidRDefault="0018465E" w:rsidP="00423CC0">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5008EEBC" w14:textId="77777777" w:rsidR="0018465E" w:rsidRPr="00F250B6" w:rsidRDefault="0018465E"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01BB959E" w14:textId="77777777" w:rsidR="0018465E" w:rsidRPr="00F250B6" w:rsidRDefault="0018465E"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467706B" w14:textId="77777777" w:rsidR="0018465E" w:rsidRPr="00F250B6" w:rsidRDefault="0018465E"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F507E2E" w14:textId="77777777" w:rsidR="0018465E" w:rsidRPr="00F250B6" w:rsidRDefault="0018465E"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2E059C3B" w14:textId="77777777" w:rsidR="0018465E" w:rsidRPr="00F250B6" w:rsidRDefault="0018465E"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28473E07" w14:textId="77777777" w:rsidR="0018465E" w:rsidRPr="00F250B6" w:rsidRDefault="0018465E"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50236E08" w14:textId="77777777" w:rsidR="0018465E" w:rsidRPr="00F250B6" w:rsidRDefault="0018465E"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A40FA6D" w14:textId="77777777" w:rsidR="0018465E" w:rsidRPr="00F250B6" w:rsidRDefault="0018465E"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9D4196A" w14:textId="77777777" w:rsidR="0018465E" w:rsidRPr="00F250B6" w:rsidRDefault="0018465E"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48DFCE0D" w14:textId="77777777" w:rsidR="0018465E" w:rsidRPr="00F250B6" w:rsidRDefault="0018465E" w:rsidP="00423CC0">
            <w:pPr>
              <w:spacing w:after="0" w:line="240" w:lineRule="auto"/>
              <w:rPr>
                <w:rFonts w:eastAsia="Times New Roman" w:cstheme="minorHAnsi"/>
                <w:lang w:eastAsia="en-GB"/>
              </w:rPr>
            </w:pPr>
          </w:p>
        </w:tc>
      </w:tr>
      <w:tr w:rsidR="0018465E" w:rsidRPr="00F250B6" w14:paraId="6CB51816" w14:textId="77777777" w:rsidTr="00423CC0">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456B6D90"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4557116B"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3844031F" w14:textId="77777777" w:rsidR="0018465E" w:rsidRPr="00F250B6" w:rsidRDefault="0018465E" w:rsidP="00423CC0">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2438A085"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2B72C324"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18465E" w:rsidRPr="00F250B6" w14:paraId="0DAF0840"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7A6A064A"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080404A" w14:textId="77777777" w:rsidR="0018465E" w:rsidRPr="00F250B6" w:rsidRDefault="0018465E" w:rsidP="00423CC0">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fully charged</w:t>
            </w:r>
          </w:p>
        </w:tc>
        <w:tc>
          <w:tcPr>
            <w:tcW w:w="1296" w:type="dxa"/>
            <w:tcBorders>
              <w:top w:val="nil"/>
              <w:left w:val="nil"/>
              <w:bottom w:val="nil"/>
              <w:right w:val="nil"/>
            </w:tcBorders>
            <w:shd w:val="clear" w:color="auto" w:fill="auto"/>
            <w:hideMark/>
          </w:tcPr>
          <w:p w14:paraId="632F3704" w14:textId="77777777" w:rsidR="0018465E" w:rsidRPr="00F250B6" w:rsidRDefault="0018465E" w:rsidP="00423CC0">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5E7004"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2FC21F2" w14:textId="77777777" w:rsidR="0018465E" w:rsidRPr="00F250B6" w:rsidRDefault="0018465E" w:rsidP="00423CC0">
            <w:pPr>
              <w:spacing w:after="0" w:line="240" w:lineRule="auto"/>
              <w:jc w:val="center"/>
              <w:rPr>
                <w:rFonts w:eastAsia="Times New Roman" w:cstheme="minorHAnsi"/>
                <w:lang w:eastAsia="en-GB"/>
              </w:rPr>
            </w:pPr>
            <w:proofErr w:type="spellStart"/>
            <w:r>
              <w:rPr>
                <w:rFonts w:eastAsia="Times New Roman" w:cstheme="minorHAnsi"/>
                <w:lang w:eastAsia="en-GB"/>
              </w:rPr>
              <w:t>TagName</w:t>
            </w:r>
            <w:proofErr w:type="spellEnd"/>
            <w:r>
              <w:rPr>
                <w:rFonts w:eastAsia="Times New Roman" w:cstheme="minorHAnsi"/>
                <w:lang w:eastAsia="en-GB"/>
              </w:rPr>
              <w:t xml:space="preserve"> = tagT5</w:t>
            </w:r>
          </w:p>
        </w:tc>
      </w:tr>
      <w:tr w:rsidR="0018465E" w:rsidRPr="00F250B6" w14:paraId="38E90EF1"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EDC2FBB"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01FE06B"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51F12749" w14:textId="77777777" w:rsidR="0018465E" w:rsidRPr="00F250B6" w:rsidRDefault="0018465E" w:rsidP="00423CC0">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B7D0120"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5A0E7C9" w14:textId="77777777" w:rsidR="0018465E" w:rsidRPr="00F250B6" w:rsidRDefault="0018465E" w:rsidP="00423CC0">
            <w:pPr>
              <w:spacing w:after="0" w:line="240" w:lineRule="auto"/>
              <w:jc w:val="center"/>
              <w:rPr>
                <w:rFonts w:eastAsia="Times New Roman" w:cstheme="minorHAnsi"/>
                <w:lang w:eastAsia="en-GB"/>
              </w:rPr>
            </w:pPr>
            <w:proofErr w:type="spellStart"/>
            <w:r>
              <w:rPr>
                <w:rFonts w:eastAsia="Times New Roman" w:cstheme="minorHAnsi"/>
                <w:lang w:eastAsia="en-GB"/>
              </w:rPr>
              <w:t>WIFIinterval</w:t>
            </w:r>
            <w:proofErr w:type="spellEnd"/>
            <w:r>
              <w:rPr>
                <w:rFonts w:eastAsia="Times New Roman" w:cstheme="minorHAnsi"/>
                <w:lang w:eastAsia="en-GB"/>
              </w:rPr>
              <w:t xml:space="preserve"> = 8000</w:t>
            </w:r>
          </w:p>
        </w:tc>
      </w:tr>
      <w:tr w:rsidR="0018465E" w:rsidRPr="00F250B6" w14:paraId="17AE9140"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FEF1661"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23A777A"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48068745" w14:textId="77777777" w:rsidR="0018465E" w:rsidRPr="00F250B6" w:rsidRDefault="0018465E" w:rsidP="00423CC0">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D8036F6"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AC94D7C" w14:textId="77777777" w:rsidR="0018465E" w:rsidRPr="00F250B6" w:rsidRDefault="0018465E" w:rsidP="00423CC0">
            <w:pPr>
              <w:spacing w:after="0" w:line="240" w:lineRule="auto"/>
              <w:jc w:val="center"/>
              <w:rPr>
                <w:rFonts w:eastAsia="Times New Roman" w:cstheme="minorHAnsi"/>
                <w:lang w:eastAsia="en-GB"/>
              </w:rPr>
            </w:pPr>
            <w:proofErr w:type="spellStart"/>
            <w:r>
              <w:rPr>
                <w:rFonts w:eastAsia="Times New Roman" w:cstheme="minorHAnsi"/>
                <w:lang w:eastAsia="en-GB"/>
              </w:rPr>
              <w:t>BLEinterval</w:t>
            </w:r>
            <w:proofErr w:type="spellEnd"/>
            <w:r>
              <w:rPr>
                <w:rFonts w:eastAsia="Times New Roman" w:cstheme="minorHAnsi"/>
                <w:lang w:eastAsia="en-GB"/>
              </w:rPr>
              <w:t xml:space="preserve"> = 10000</w:t>
            </w:r>
          </w:p>
        </w:tc>
      </w:tr>
      <w:tr w:rsidR="0018465E" w:rsidRPr="00F250B6" w14:paraId="258027EA" w14:textId="77777777" w:rsidTr="00423CC0">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F06F9D3"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9AAE89E"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5CAAF4DA" w14:textId="77777777" w:rsidR="0018465E" w:rsidRPr="00F250B6" w:rsidRDefault="0018465E" w:rsidP="00423CC0">
            <w:pPr>
              <w:spacing w:after="0" w:line="240" w:lineRule="auto"/>
              <w:rPr>
                <w:rFonts w:eastAsia="Times New Roman" w:cstheme="minorHAnsi"/>
                <w:lang w:eastAsia="en-GB"/>
              </w:rPr>
            </w:pPr>
          </w:p>
        </w:tc>
      </w:tr>
      <w:tr w:rsidR="0018465E" w:rsidRPr="00F250B6" w14:paraId="72D90E6C" w14:textId="77777777" w:rsidTr="00423CC0">
        <w:trPr>
          <w:trHeight w:val="295"/>
        </w:trPr>
        <w:tc>
          <w:tcPr>
            <w:tcW w:w="1296" w:type="dxa"/>
            <w:tcBorders>
              <w:top w:val="nil"/>
              <w:left w:val="nil"/>
              <w:bottom w:val="nil"/>
              <w:right w:val="nil"/>
            </w:tcBorders>
            <w:shd w:val="clear" w:color="auto" w:fill="auto"/>
            <w:hideMark/>
          </w:tcPr>
          <w:p w14:paraId="4087F1E2" w14:textId="77777777" w:rsidR="0018465E" w:rsidRPr="00F250B6" w:rsidRDefault="0018465E" w:rsidP="00423CC0">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3A573595" w14:textId="77777777" w:rsidR="0018465E" w:rsidRPr="00F250B6" w:rsidRDefault="0018465E"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EAF5DBC" w14:textId="77777777" w:rsidR="0018465E" w:rsidRPr="00F250B6" w:rsidRDefault="0018465E"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8ABCF82" w14:textId="77777777" w:rsidR="0018465E" w:rsidRPr="00F250B6" w:rsidRDefault="0018465E"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244A2BE" w14:textId="77777777" w:rsidR="0018465E" w:rsidRPr="00F250B6" w:rsidRDefault="0018465E"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E2417CF" w14:textId="77777777" w:rsidR="0018465E" w:rsidRPr="00F250B6" w:rsidRDefault="0018465E"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09B2304D" w14:textId="77777777" w:rsidR="0018465E" w:rsidRPr="00F250B6" w:rsidRDefault="0018465E"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13F3B41F" w14:textId="77777777" w:rsidR="0018465E" w:rsidRPr="00F250B6" w:rsidRDefault="0018465E"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751BAF1" w14:textId="77777777" w:rsidR="0018465E" w:rsidRPr="00F250B6" w:rsidRDefault="0018465E"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657D736F" w14:textId="77777777" w:rsidR="0018465E" w:rsidRPr="00F250B6" w:rsidRDefault="0018465E"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8C258E5" w14:textId="77777777" w:rsidR="0018465E" w:rsidRPr="00F250B6" w:rsidRDefault="0018465E" w:rsidP="00423CC0">
            <w:pPr>
              <w:spacing w:after="0" w:line="240" w:lineRule="auto"/>
              <w:rPr>
                <w:rFonts w:eastAsia="Times New Roman" w:cstheme="minorHAnsi"/>
                <w:lang w:eastAsia="en-GB"/>
              </w:rPr>
            </w:pPr>
          </w:p>
        </w:tc>
      </w:tr>
      <w:tr w:rsidR="0018465E" w:rsidRPr="00F250B6" w14:paraId="28657002" w14:textId="77777777" w:rsidTr="00423CC0">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0C0B3F25" w14:textId="77777777" w:rsidR="0018465E" w:rsidRPr="00F250B6" w:rsidRDefault="0018465E" w:rsidP="00423CC0">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2682364D" w14:textId="77777777" w:rsidR="0018465E" w:rsidRPr="00F250B6" w:rsidRDefault="0018465E" w:rsidP="00423CC0">
            <w:pPr>
              <w:spacing w:after="0" w:line="240" w:lineRule="auto"/>
              <w:rPr>
                <w:rFonts w:eastAsia="Times New Roman" w:cstheme="minorHAnsi"/>
                <w:lang w:eastAsia="en-GB"/>
              </w:rPr>
            </w:pPr>
            <w:r>
              <w:rPr>
                <w:rFonts w:eastAsia="Times New Roman" w:cstheme="minorHAnsi"/>
                <w:lang w:eastAsia="en-GB"/>
              </w:rPr>
              <w:t xml:space="preserve">A </w:t>
            </w:r>
            <w:proofErr w:type="spellStart"/>
            <w:r>
              <w:rPr>
                <w:rFonts w:eastAsia="Times New Roman" w:cstheme="minorHAnsi"/>
                <w:lang w:eastAsia="en-GB"/>
              </w:rPr>
              <w:t>powerbank</w:t>
            </w:r>
            <w:proofErr w:type="spellEnd"/>
            <w:r>
              <w:rPr>
                <w:rFonts w:eastAsia="Times New Roman" w:cstheme="minorHAnsi"/>
                <w:lang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6C69E2DD" w14:textId="77777777" w:rsidR="0018465E" w:rsidRPr="00F250B6" w:rsidRDefault="0018465E"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5312FA6" w14:textId="77777777" w:rsidR="0018465E" w:rsidRPr="00F250B6" w:rsidRDefault="0018465E"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AFDB46B" w14:textId="77777777" w:rsidR="0018465E" w:rsidRPr="00F250B6" w:rsidRDefault="0018465E"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1FF40CB" w14:textId="77777777" w:rsidR="0018465E" w:rsidRPr="00F250B6" w:rsidRDefault="0018465E" w:rsidP="00423CC0">
            <w:pPr>
              <w:spacing w:after="0" w:line="240" w:lineRule="auto"/>
              <w:rPr>
                <w:rFonts w:eastAsia="Times New Roman" w:cstheme="minorHAnsi"/>
                <w:lang w:eastAsia="en-GB"/>
              </w:rPr>
            </w:pPr>
          </w:p>
        </w:tc>
      </w:tr>
      <w:tr w:rsidR="0018465E" w:rsidRPr="00F250B6" w14:paraId="777BD6F6" w14:textId="77777777" w:rsidTr="00423CC0">
        <w:trPr>
          <w:trHeight w:val="295"/>
        </w:trPr>
        <w:tc>
          <w:tcPr>
            <w:tcW w:w="1296" w:type="dxa"/>
            <w:tcBorders>
              <w:top w:val="nil"/>
              <w:left w:val="nil"/>
              <w:bottom w:val="nil"/>
              <w:right w:val="nil"/>
            </w:tcBorders>
            <w:shd w:val="clear" w:color="auto" w:fill="auto"/>
            <w:noWrap/>
            <w:vAlign w:val="bottom"/>
            <w:hideMark/>
          </w:tcPr>
          <w:p w14:paraId="5686C269" w14:textId="77777777" w:rsidR="0018465E" w:rsidRPr="00F250B6" w:rsidRDefault="0018465E" w:rsidP="00423CC0">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0ADD0D24" w14:textId="77777777" w:rsidR="0018465E" w:rsidRPr="00F250B6" w:rsidRDefault="0018465E"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5D4DCD22" w14:textId="77777777" w:rsidR="0018465E" w:rsidRPr="00F250B6" w:rsidRDefault="0018465E"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0CC36DE4" w14:textId="77777777" w:rsidR="0018465E" w:rsidRPr="00F250B6" w:rsidRDefault="0018465E"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405B83D1" w14:textId="77777777" w:rsidR="0018465E" w:rsidRPr="00F250B6" w:rsidRDefault="0018465E"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11DCC76A" w14:textId="77777777" w:rsidR="0018465E" w:rsidRPr="00F250B6" w:rsidRDefault="0018465E"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5DDAE2DB" w14:textId="77777777" w:rsidR="0018465E" w:rsidRPr="00F250B6" w:rsidRDefault="0018465E"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313DD1FD" w14:textId="77777777" w:rsidR="0018465E" w:rsidRPr="00F250B6" w:rsidRDefault="0018465E"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2BAD9600" w14:textId="77777777" w:rsidR="0018465E" w:rsidRPr="00F250B6" w:rsidRDefault="0018465E"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3D605597" w14:textId="77777777" w:rsidR="0018465E" w:rsidRPr="00F250B6" w:rsidRDefault="0018465E"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33C068A8" w14:textId="77777777" w:rsidR="0018465E" w:rsidRPr="00F250B6" w:rsidRDefault="0018465E" w:rsidP="00423CC0">
            <w:pPr>
              <w:spacing w:after="0" w:line="240" w:lineRule="auto"/>
              <w:rPr>
                <w:rFonts w:eastAsia="Times New Roman" w:cstheme="minorHAnsi"/>
                <w:lang w:eastAsia="en-GB"/>
              </w:rPr>
            </w:pPr>
          </w:p>
        </w:tc>
      </w:tr>
      <w:tr w:rsidR="0018465E" w:rsidRPr="00F250B6" w14:paraId="16DD2B72" w14:textId="77777777" w:rsidTr="00423CC0">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4F284B7"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6DA494E"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3F3B1399"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86B9B63"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33517C2" w14:textId="77777777" w:rsidR="0018465E" w:rsidRPr="00F250B6" w:rsidRDefault="0018465E"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18465E" w:rsidRPr="00F250B6" w14:paraId="70517591" w14:textId="77777777" w:rsidTr="00423CC0">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DD87035" w14:textId="77777777" w:rsidR="0018465E" w:rsidRPr="00F250B6" w:rsidRDefault="0018465E" w:rsidP="00423CC0">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3557925" w14:textId="77777777" w:rsidR="0018465E" w:rsidRPr="00F250B6" w:rsidRDefault="0018465E" w:rsidP="00423CC0">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1155CC0" w14:textId="77777777" w:rsidR="0018465E" w:rsidRPr="00F250B6" w:rsidRDefault="0018465E" w:rsidP="00423CC0">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B94298F" w14:textId="77777777" w:rsidR="0018465E" w:rsidRPr="00F250B6" w:rsidRDefault="0018465E" w:rsidP="00423CC0">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E0B3DDF" w14:textId="77777777" w:rsidR="0018465E" w:rsidRPr="00F250B6" w:rsidRDefault="0018465E" w:rsidP="00423CC0">
            <w:pPr>
              <w:spacing w:after="0" w:line="240" w:lineRule="auto"/>
              <w:rPr>
                <w:rFonts w:eastAsia="Times New Roman" w:cstheme="minorHAnsi"/>
                <w:b/>
                <w:bCs/>
                <w:lang w:eastAsia="en-GB"/>
              </w:rPr>
            </w:pPr>
          </w:p>
        </w:tc>
      </w:tr>
      <w:tr w:rsidR="0018465E" w:rsidRPr="00F250B6" w14:paraId="095351EB" w14:textId="77777777" w:rsidTr="00423CC0">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18288D"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9D859DA"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 xml:space="preserve">Connect the Tag to the </w:t>
            </w:r>
            <w:proofErr w:type="spellStart"/>
            <w:r>
              <w:rPr>
                <w:rFonts w:eastAsia="Times New Roman" w:cstheme="minorHAnsi"/>
                <w:lang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BFBD59E"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 xml:space="preserve">The </w:t>
            </w:r>
            <w:proofErr w:type="spellStart"/>
            <w:r>
              <w:rPr>
                <w:rFonts w:eastAsia="Times New Roman" w:cstheme="minorHAnsi"/>
                <w:lang w:eastAsia="en-GB"/>
              </w:rPr>
              <w:t>powerbank</w:t>
            </w:r>
            <w:proofErr w:type="spellEnd"/>
            <w:r>
              <w:rPr>
                <w:rFonts w:eastAsia="Times New Roman" w:cstheme="minorHAnsi"/>
                <w:lang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3ED235"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01323DA"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18465E" w:rsidRPr="00F250B6" w14:paraId="76136239"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C7A512D"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B891D03"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62AEAFC"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78598CB"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B437604"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18465E" w:rsidRPr="00F250B6" w14:paraId="0E0B8B7B"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0AC1EB0"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6223B0D"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proofErr w:type="spellStart"/>
            <w:r>
              <w:rPr>
                <w:rFonts w:eastAsia="Times New Roman" w:cstheme="minorHAnsi"/>
                <w:lang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4037E4"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CACFB51"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3325C4C"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18465E" w:rsidRPr="00F250B6" w14:paraId="644316E5"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BF2A62D"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6DE0AE7"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5511D1"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D9946DC"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C4027C9"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18465E" w:rsidRPr="00F250B6" w14:paraId="47CA6E02"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CD236F7"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7939186"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429BD1"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D608E79" w14:textId="5283DEC3"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2022-</w:t>
            </w:r>
            <w:r w:rsidR="00DB410D">
              <w:rPr>
                <w:rFonts w:eastAsia="Times New Roman" w:cstheme="minorHAnsi"/>
                <w:lang w:eastAsia="en-GB"/>
              </w:rPr>
              <w:t>1</w:t>
            </w:r>
            <w:r>
              <w:rPr>
                <w:rFonts w:eastAsia="Times New Roman" w:cstheme="minorHAnsi"/>
                <w:lang w:eastAsia="en-GB"/>
              </w:rPr>
              <w:t>0-</w:t>
            </w:r>
            <w:r w:rsidR="00DB410D">
              <w:rPr>
                <w:rFonts w:eastAsia="Times New Roman" w:cstheme="minorHAnsi"/>
                <w:lang w:eastAsia="en-GB"/>
              </w:rPr>
              <w:t>21</w:t>
            </w:r>
            <w:r>
              <w:rPr>
                <w:rFonts w:eastAsia="Times New Roman" w:cstheme="minorHAnsi"/>
                <w:lang w:eastAsia="en-GB"/>
              </w:rPr>
              <w:t xml:space="preserve"> 1</w:t>
            </w:r>
            <w:r w:rsidR="00DB410D">
              <w:rPr>
                <w:rFonts w:eastAsia="Times New Roman" w:cstheme="minorHAnsi"/>
                <w:lang w:eastAsia="en-GB"/>
              </w:rPr>
              <w:t>0</w:t>
            </w:r>
            <w:r>
              <w:rPr>
                <w:rFonts w:eastAsia="Times New Roman" w:cstheme="minorHAnsi"/>
                <w:lang w:eastAsia="en-GB"/>
              </w:rPr>
              <w:t>:</w:t>
            </w:r>
            <w:r w:rsidR="00DB410D">
              <w:rPr>
                <w:rFonts w:eastAsia="Times New Roman" w:cstheme="minorHAnsi"/>
                <w:lang w:eastAsia="en-GB"/>
              </w:rPr>
              <w:t>08</w:t>
            </w:r>
            <w:r>
              <w:rPr>
                <w:rFonts w:eastAsia="Times New Roman" w:cstheme="minorHAnsi"/>
                <w:lang w:eastAsia="en-GB"/>
              </w:rPr>
              <w:t>:</w:t>
            </w:r>
            <w:r w:rsidR="00DB410D">
              <w:rPr>
                <w:rFonts w:eastAsia="Times New Roman" w:cstheme="minorHAnsi"/>
                <w:lang w:eastAsia="en-GB"/>
              </w:rPr>
              <w:t>0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C4680DD"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18465E" w:rsidRPr="00F250B6" w14:paraId="30E16E85"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BEB26C2"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73AA6C2"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 xml:space="preserve">Wait until the </w:t>
            </w:r>
            <w:proofErr w:type="spellStart"/>
            <w:r>
              <w:rPr>
                <w:rFonts w:eastAsia="Times New Roman" w:cstheme="minorHAnsi"/>
                <w:lang w:eastAsia="en-GB"/>
              </w:rPr>
              <w:t>powerbank</w:t>
            </w:r>
            <w:proofErr w:type="spellEnd"/>
            <w:r>
              <w:rPr>
                <w:rFonts w:eastAsia="Times New Roman" w:cstheme="minorHAnsi"/>
                <w:lang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01C48DA" w14:textId="77777777" w:rsidR="0018465E" w:rsidRPr="00F250B6" w:rsidRDefault="0018465E" w:rsidP="00423CC0">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stops displaying blue </w:t>
            </w:r>
            <w:proofErr w:type="spellStart"/>
            <w:r>
              <w:rPr>
                <w:rFonts w:eastAsia="Times New Roman" w:cstheme="minorHAnsi"/>
                <w:lang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23AE02"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BD76243"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18465E" w:rsidRPr="00F250B6" w14:paraId="62589A32"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359B769"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3DE21D8" w14:textId="77777777" w:rsidR="0018465E" w:rsidRPr="00F250B6" w:rsidRDefault="0018465E" w:rsidP="00423CC0">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BC5281E" w14:textId="77777777" w:rsidR="0018465E" w:rsidRDefault="0018465E" w:rsidP="00423CC0">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A10023" w14:textId="77777777" w:rsidR="0018465E" w:rsidRDefault="0018465E" w:rsidP="00423CC0">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C8EEE4C" w14:textId="77777777" w:rsidR="0018465E" w:rsidRDefault="0018465E"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18465E" w:rsidRPr="00F250B6" w14:paraId="32712F9C"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C206007" w14:textId="77777777" w:rsidR="0018465E" w:rsidRPr="00F250B6" w:rsidRDefault="0018465E" w:rsidP="00423CC0">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110F404" w14:textId="77777777" w:rsidR="0018465E" w:rsidRPr="00F250B6" w:rsidRDefault="0018465E" w:rsidP="00423CC0">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26E0085" w14:textId="77777777" w:rsidR="0018465E" w:rsidRDefault="0018465E" w:rsidP="00423CC0">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116913C" w14:textId="03FAFE2D" w:rsidR="0018465E" w:rsidRDefault="0018465E" w:rsidP="00423CC0">
            <w:pPr>
              <w:spacing w:after="0" w:line="240" w:lineRule="auto"/>
              <w:jc w:val="center"/>
              <w:rPr>
                <w:rFonts w:eastAsia="Times New Roman" w:cstheme="minorHAnsi"/>
                <w:lang w:eastAsia="en-GB"/>
              </w:rPr>
            </w:pPr>
            <w:r w:rsidRPr="00510552">
              <w:rPr>
                <w:rFonts w:eastAsia="Times New Roman" w:cstheme="minorHAnsi"/>
                <w:lang w:eastAsia="en-GB"/>
              </w:rPr>
              <w:t>2022-</w:t>
            </w:r>
            <w:r w:rsidR="00DB410D">
              <w:rPr>
                <w:rFonts w:eastAsia="Times New Roman" w:cstheme="minorHAnsi"/>
                <w:lang w:eastAsia="en-GB"/>
              </w:rPr>
              <w:t>1</w:t>
            </w:r>
            <w:r w:rsidRPr="00510552">
              <w:rPr>
                <w:rFonts w:eastAsia="Times New Roman" w:cstheme="minorHAnsi"/>
                <w:lang w:eastAsia="en-GB"/>
              </w:rPr>
              <w:t>0-</w:t>
            </w:r>
            <w:r w:rsidR="00DB410D">
              <w:rPr>
                <w:rFonts w:eastAsia="Times New Roman" w:cstheme="minorHAnsi"/>
                <w:lang w:eastAsia="en-GB"/>
              </w:rPr>
              <w:t>2</w:t>
            </w:r>
            <w:r>
              <w:rPr>
                <w:rFonts w:eastAsia="Times New Roman" w:cstheme="minorHAnsi"/>
                <w:lang w:eastAsia="en-GB"/>
              </w:rPr>
              <w:t>1</w:t>
            </w:r>
            <w:r w:rsidRPr="00510552">
              <w:rPr>
                <w:rFonts w:eastAsia="Times New Roman" w:cstheme="minorHAnsi"/>
                <w:lang w:eastAsia="en-GB"/>
              </w:rPr>
              <w:t xml:space="preserve"> </w:t>
            </w:r>
            <w:r w:rsidR="00256A7A">
              <w:rPr>
                <w:rFonts w:eastAsia="Times New Roman" w:cstheme="minorHAnsi"/>
                <w:lang w:eastAsia="en-GB"/>
              </w:rPr>
              <w:t>17</w:t>
            </w:r>
            <w:r w:rsidRPr="00510552">
              <w:rPr>
                <w:rFonts w:eastAsia="Times New Roman" w:cstheme="minorHAnsi"/>
                <w:lang w:eastAsia="en-GB"/>
              </w:rPr>
              <w:t>:</w:t>
            </w:r>
            <w:r w:rsidR="00256A7A">
              <w:rPr>
                <w:rFonts w:eastAsia="Times New Roman" w:cstheme="minorHAnsi"/>
                <w:lang w:eastAsia="en-GB"/>
              </w:rPr>
              <w:t>51</w:t>
            </w:r>
            <w:r w:rsidRPr="00510552">
              <w:rPr>
                <w:rFonts w:eastAsia="Times New Roman" w:cstheme="minorHAnsi"/>
                <w:lang w:eastAsia="en-GB"/>
              </w:rPr>
              <w:t>:</w:t>
            </w:r>
            <w:r>
              <w:rPr>
                <w:rFonts w:eastAsia="Times New Roman" w:cstheme="minorHAnsi"/>
                <w:lang w:eastAsia="en-GB"/>
              </w:rPr>
              <w:t>1</w:t>
            </w:r>
            <w:r w:rsidR="00256A7A">
              <w:rPr>
                <w:rFonts w:eastAsia="Times New Roman" w:cstheme="minorHAnsi"/>
                <w:lang w:eastAsia="en-GB"/>
              </w:rPr>
              <w:t>5</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9CE827F" w14:textId="77777777" w:rsidR="0018465E" w:rsidRDefault="0018465E"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18465E" w:rsidRPr="00F250B6" w14:paraId="37B88C21"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B3C359C" w14:textId="77777777" w:rsidR="0018465E" w:rsidRDefault="0018465E" w:rsidP="00423CC0">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FE17585" w14:textId="77777777" w:rsidR="0018465E" w:rsidRPr="00510552" w:rsidRDefault="0018465E" w:rsidP="00423CC0">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7662C9B" w14:textId="77777777" w:rsidR="0018465E" w:rsidRDefault="0018465E" w:rsidP="00423CC0">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5CA267B" w14:textId="5C22920C" w:rsidR="0018465E" w:rsidRPr="00510552" w:rsidRDefault="00256A7A" w:rsidP="00423CC0">
            <w:pPr>
              <w:spacing w:after="0" w:line="240" w:lineRule="auto"/>
              <w:jc w:val="center"/>
              <w:rPr>
                <w:rFonts w:eastAsia="Times New Roman" w:cstheme="minorHAnsi"/>
                <w:lang w:eastAsia="en-GB"/>
              </w:rPr>
            </w:pPr>
            <w:r>
              <w:rPr>
                <w:rFonts w:eastAsia="Times New Roman" w:cstheme="minorHAnsi"/>
                <w:lang w:eastAsia="en-GB"/>
              </w:rPr>
              <w:t>7 hours 43 minutes 15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732ECF0" w14:textId="77777777" w:rsidR="0018465E" w:rsidRDefault="0018465E" w:rsidP="00423CC0">
            <w:pPr>
              <w:spacing w:after="0" w:line="240" w:lineRule="auto"/>
              <w:jc w:val="center"/>
              <w:rPr>
                <w:rFonts w:eastAsia="Times New Roman" w:cstheme="minorHAnsi"/>
                <w:lang w:eastAsia="en-GB"/>
              </w:rPr>
            </w:pPr>
            <w:r>
              <w:rPr>
                <w:rFonts w:eastAsia="Times New Roman" w:cstheme="minorHAnsi"/>
                <w:lang w:eastAsia="en-GB"/>
              </w:rPr>
              <w:t>Pass</w:t>
            </w:r>
          </w:p>
        </w:tc>
      </w:tr>
    </w:tbl>
    <w:p w14:paraId="626E0D88" w14:textId="02F62ABB" w:rsidR="006938D0" w:rsidRPr="00F250B6" w:rsidRDefault="006938D0" w:rsidP="00EC1936">
      <w:pPr>
        <w:rPr>
          <w:rFonts w:cstheme="minorHAnsi"/>
        </w:rPr>
      </w:pPr>
    </w:p>
    <w:sectPr w:rsidR="006938D0" w:rsidRPr="00F250B6" w:rsidSect="00F250B6">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wMDAzNTI2NjY1MTFX0lEKTi0uzszPAykwqgUAnKL9mywAAAA="/>
  </w:docVars>
  <w:rsids>
    <w:rsidRoot w:val="00F250B6"/>
    <w:rsid w:val="00032D4E"/>
    <w:rsid w:val="00080296"/>
    <w:rsid w:val="0018465E"/>
    <w:rsid w:val="002556CA"/>
    <w:rsid w:val="00256A7A"/>
    <w:rsid w:val="00303B37"/>
    <w:rsid w:val="00305F9B"/>
    <w:rsid w:val="003236ED"/>
    <w:rsid w:val="00342FED"/>
    <w:rsid w:val="00393168"/>
    <w:rsid w:val="004B0CB8"/>
    <w:rsid w:val="00510552"/>
    <w:rsid w:val="00533897"/>
    <w:rsid w:val="005E2C66"/>
    <w:rsid w:val="006938D0"/>
    <w:rsid w:val="006D6C5F"/>
    <w:rsid w:val="008A708F"/>
    <w:rsid w:val="00A16505"/>
    <w:rsid w:val="00AD6741"/>
    <w:rsid w:val="00B10688"/>
    <w:rsid w:val="00B45B2B"/>
    <w:rsid w:val="00DB410D"/>
    <w:rsid w:val="00EC1936"/>
    <w:rsid w:val="00F250B6"/>
    <w:rsid w:val="00F43CBB"/>
    <w:rsid w:val="00F83A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E7FF7"/>
  <w15:chartTrackingRefBased/>
  <w15:docId w15:val="{8844679D-886C-4E4D-890B-A6D936B26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637850">
      <w:bodyDiv w:val="1"/>
      <w:marLeft w:val="0"/>
      <w:marRight w:val="0"/>
      <w:marTop w:val="0"/>
      <w:marBottom w:val="0"/>
      <w:divBdr>
        <w:top w:val="none" w:sz="0" w:space="0" w:color="auto"/>
        <w:left w:val="none" w:sz="0" w:space="0" w:color="auto"/>
        <w:bottom w:val="none" w:sz="0" w:space="0" w:color="auto"/>
        <w:right w:val="none" w:sz="0" w:space="0" w:color="auto"/>
      </w:divBdr>
    </w:div>
    <w:div w:id="104479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TotalTime>
  <Pages>1</Pages>
  <Words>638</Words>
  <Characters>363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esh Jain</dc:creator>
  <cp:keywords/>
  <dc:description/>
  <cp:lastModifiedBy>Pedro Bobião Costa</cp:lastModifiedBy>
  <cp:revision>21</cp:revision>
  <dcterms:created xsi:type="dcterms:W3CDTF">2019-01-01T07:14:00Z</dcterms:created>
  <dcterms:modified xsi:type="dcterms:W3CDTF">2022-10-21T20:24:00Z</dcterms:modified>
</cp:coreProperties>
</file>